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CFB6E" w14:textId="77777777" w:rsidR="002B52D5" w:rsidRPr="002B52D5" w:rsidRDefault="001C6C91" w:rsidP="00312B1A">
      <w:pPr>
        <w:pStyle w:val="a8"/>
        <w:jc w:val="center"/>
        <w:rPr>
          <w:rFonts w:ascii="Times New Roman" w:hAnsi="Times New Roman"/>
          <w:b/>
          <w:sz w:val="24"/>
          <w:szCs w:val="24"/>
        </w:rPr>
      </w:pPr>
      <w:r w:rsidRPr="002B52D5">
        <w:rPr>
          <w:rFonts w:ascii="Times New Roman" w:hAnsi="Times New Roman"/>
          <w:b/>
          <w:sz w:val="24"/>
          <w:szCs w:val="24"/>
        </w:rPr>
        <w:t>АПЛІКАЦІЙНА ЗАЯВКА</w:t>
      </w:r>
    </w:p>
    <w:p w14:paraId="256C9C51" w14:textId="6381DAEB" w:rsidR="002B52D5" w:rsidRPr="002B52D5" w:rsidRDefault="002B52D5" w:rsidP="00312B1A">
      <w:pPr>
        <w:pStyle w:val="a8"/>
        <w:jc w:val="center"/>
        <w:rPr>
          <w:rFonts w:ascii="Times New Roman" w:hAnsi="Times New Roman"/>
          <w:b/>
          <w:sz w:val="24"/>
          <w:szCs w:val="24"/>
        </w:rPr>
      </w:pPr>
      <w:r w:rsidRPr="002B52D5">
        <w:rPr>
          <w:rFonts w:ascii="Times New Roman" w:hAnsi="Times New Roman"/>
          <w:b/>
          <w:sz w:val="24"/>
          <w:szCs w:val="24"/>
        </w:rPr>
        <w:t>ДЛЯ УЧАСТІ У КОНКУРСНОМУ ВІДБОРІ</w:t>
      </w:r>
      <w:r w:rsidRPr="002B52D5">
        <w:rPr>
          <w:rFonts w:ascii="Times New Roman" w:hAnsi="Times New Roman"/>
          <w:b/>
          <w:bCs/>
          <w:sz w:val="24"/>
          <w:szCs w:val="24"/>
        </w:rPr>
        <w:t xml:space="preserve"> ММСП ДЛЯ ПЕРЕМІЩЕННЯ ВИРОБНИЧИХ ПОТУЖНОСТЕЙ У БЕЗПЕЧНІШІ ОБЛАСТІ УКРАЇНИ</w:t>
      </w:r>
    </w:p>
    <w:p w14:paraId="4ACC7ED7" w14:textId="52B59F60" w:rsidR="00C46CDE" w:rsidRPr="002B52D5" w:rsidRDefault="00C46CDE" w:rsidP="00312B1A">
      <w:pPr>
        <w:ind w:right="-1"/>
        <w:jc w:val="both"/>
        <w:rPr>
          <w:rFonts w:ascii="Times New Roman" w:hAnsi="Times New Roman"/>
          <w:b/>
        </w:rPr>
      </w:pPr>
    </w:p>
    <w:p w14:paraId="4ACC7ED8" w14:textId="77777777" w:rsidR="003D3DEC" w:rsidRPr="002B52D5" w:rsidRDefault="003D3DEC" w:rsidP="00312B1A">
      <w:pPr>
        <w:suppressAutoHyphens/>
        <w:jc w:val="both"/>
        <w:rPr>
          <w:rFonts w:ascii="Times New Roman" w:eastAsia="Times New Roman" w:hAnsi="Times New Roman"/>
          <w:lang w:eastAsia="zh-CN"/>
        </w:rPr>
      </w:pPr>
    </w:p>
    <w:p w14:paraId="4ACC7EDC" w14:textId="0C702E55" w:rsidR="006F434B" w:rsidRPr="00FA7962" w:rsidRDefault="00FA7962" w:rsidP="00312B1A">
      <w:pPr>
        <w:jc w:val="both"/>
        <w:rPr>
          <w:rFonts w:ascii="Times New Roman" w:hAnsi="Times New Roman"/>
          <w:i/>
          <w:iCs/>
          <w:sz w:val="20"/>
          <w:szCs w:val="20"/>
        </w:rPr>
      </w:pPr>
      <w:r w:rsidRPr="00FA7962">
        <w:rPr>
          <w:rFonts w:ascii="Times New Roman" w:hAnsi="Times New Roman"/>
          <w:i/>
          <w:iCs/>
          <w:sz w:val="20"/>
          <w:szCs w:val="20"/>
        </w:rPr>
        <w:t xml:space="preserve">Західноукраїнський ресурсний центр </w:t>
      </w:r>
      <w:r w:rsidR="001234E6">
        <w:rPr>
          <w:rFonts w:ascii="Times New Roman" w:hAnsi="Times New Roman"/>
          <w:i/>
          <w:iCs/>
          <w:sz w:val="20"/>
          <w:szCs w:val="20"/>
        </w:rPr>
        <w:t>у партнерстві</w:t>
      </w:r>
      <w:r w:rsidR="008A6734">
        <w:rPr>
          <w:rFonts w:ascii="Times New Roman" w:hAnsi="Times New Roman"/>
          <w:i/>
          <w:iCs/>
          <w:sz w:val="20"/>
          <w:szCs w:val="20"/>
        </w:rPr>
        <w:t xml:space="preserve"> з</w:t>
      </w:r>
      <w:r w:rsidR="001234E6">
        <w:rPr>
          <w:rStyle w:val="a7"/>
          <w:rFonts w:ascii="Times New Roman" w:hAnsi="Times New Roman"/>
          <w:i/>
          <w:iCs/>
          <w:sz w:val="20"/>
          <w:szCs w:val="20"/>
        </w:rPr>
        <w:t xml:space="preserve"> </w:t>
      </w:r>
      <w:r w:rsidRPr="00FA7962">
        <w:rPr>
          <w:rStyle w:val="a7"/>
          <w:rFonts w:ascii="Times New Roman" w:hAnsi="Times New Roman"/>
          <w:i/>
          <w:iCs/>
          <w:sz w:val="20"/>
          <w:szCs w:val="20"/>
        </w:rPr>
        <w:t>П</w:t>
      </w:r>
      <w:r w:rsidRPr="00FA7962">
        <w:rPr>
          <w:rFonts w:ascii="Times New Roman" w:hAnsi="Times New Roman"/>
          <w:i/>
          <w:iCs/>
          <w:sz w:val="20"/>
          <w:szCs w:val="20"/>
        </w:rPr>
        <w:t>рограм</w:t>
      </w:r>
      <w:r w:rsidR="008A6734">
        <w:rPr>
          <w:rFonts w:ascii="Times New Roman" w:hAnsi="Times New Roman"/>
          <w:i/>
          <w:iCs/>
          <w:sz w:val="20"/>
          <w:szCs w:val="20"/>
        </w:rPr>
        <w:t>ою</w:t>
      </w:r>
      <w:r w:rsidRPr="00FA7962">
        <w:rPr>
          <w:rFonts w:ascii="Times New Roman" w:hAnsi="Times New Roman"/>
          <w:i/>
          <w:iCs/>
          <w:sz w:val="20"/>
          <w:szCs w:val="20"/>
        </w:rPr>
        <w:t xml:space="preserve"> з аграрного та сільського розвитку (АГРО), що  фінансується Агентством США з міжнародного розвитку </w:t>
      </w:r>
      <w:r w:rsidRPr="00FA7962">
        <w:rPr>
          <w:rFonts w:ascii="Times New Roman" w:hAnsi="Times New Roman"/>
          <w:i/>
          <w:iCs/>
          <w:sz w:val="20"/>
          <w:szCs w:val="20"/>
          <w:lang w:val="en-US"/>
        </w:rPr>
        <w:t>USAID</w:t>
      </w:r>
      <w:r w:rsidRPr="00FA7962">
        <w:rPr>
          <w:rFonts w:ascii="Times New Roman" w:hAnsi="Times New Roman"/>
          <w:i/>
          <w:iCs/>
          <w:sz w:val="20"/>
          <w:szCs w:val="20"/>
        </w:rPr>
        <w:t xml:space="preserve">, </w:t>
      </w:r>
      <w:r>
        <w:rPr>
          <w:rFonts w:ascii="Times New Roman" w:hAnsi="Times New Roman"/>
          <w:i/>
          <w:iCs/>
          <w:sz w:val="20"/>
          <w:szCs w:val="20"/>
        </w:rPr>
        <w:t>проводить</w:t>
      </w:r>
      <w:r w:rsidRPr="00FA7962">
        <w:rPr>
          <w:rFonts w:ascii="Times New Roman" w:hAnsi="Times New Roman"/>
          <w:i/>
          <w:iCs/>
          <w:sz w:val="20"/>
          <w:szCs w:val="20"/>
        </w:rPr>
        <w:t xml:space="preserve"> конкурсний відбір ММСП для участі у програмі Підтримки переміщення виробничих </w:t>
      </w:r>
      <w:proofErr w:type="spellStart"/>
      <w:r w:rsidRPr="00FA7962">
        <w:rPr>
          <w:rFonts w:ascii="Times New Roman" w:hAnsi="Times New Roman"/>
          <w:i/>
          <w:iCs/>
          <w:sz w:val="20"/>
          <w:szCs w:val="20"/>
        </w:rPr>
        <w:t>потужностей</w:t>
      </w:r>
      <w:proofErr w:type="spellEnd"/>
      <w:r w:rsidRPr="00FA7962">
        <w:rPr>
          <w:rFonts w:ascii="Times New Roman" w:hAnsi="Times New Roman"/>
          <w:i/>
          <w:iCs/>
          <w:sz w:val="20"/>
          <w:szCs w:val="20"/>
        </w:rPr>
        <w:t xml:space="preserve"> мікро, малих та середніх підприємств (ММСП) у безпечніші області України.</w:t>
      </w:r>
      <w:r>
        <w:rPr>
          <w:rFonts w:ascii="Times New Roman" w:hAnsi="Times New Roman"/>
          <w:i/>
          <w:iCs/>
          <w:sz w:val="20"/>
          <w:szCs w:val="20"/>
        </w:rPr>
        <w:t xml:space="preserve"> </w:t>
      </w:r>
      <w:r w:rsidR="002B52D5" w:rsidRPr="00FA7962">
        <w:rPr>
          <w:rFonts w:ascii="Times New Roman" w:hAnsi="Times New Roman"/>
          <w:i/>
          <w:iCs/>
          <w:sz w:val="20"/>
          <w:szCs w:val="20"/>
        </w:rPr>
        <w:t xml:space="preserve">Метою конкурсу є відбір українських сільськогосподарських ММСП та ММСП, які займаються переробкою харчових продуктів у цільових ланцюгах створення доданої вартості Проекту АГРО (овочі, фрукти, ягоди, молоко, м’ясо, свійська птиця, аквакультура, кондитерські вироби і </w:t>
      </w:r>
      <w:proofErr w:type="spellStart"/>
      <w:r w:rsidR="002B52D5" w:rsidRPr="00FA7962">
        <w:rPr>
          <w:rFonts w:ascii="Times New Roman" w:hAnsi="Times New Roman"/>
          <w:i/>
          <w:iCs/>
          <w:sz w:val="20"/>
          <w:szCs w:val="20"/>
        </w:rPr>
        <w:t>крафтова</w:t>
      </w:r>
      <w:proofErr w:type="spellEnd"/>
      <w:r w:rsidR="002B52D5" w:rsidRPr="00FA7962">
        <w:rPr>
          <w:rFonts w:ascii="Times New Roman" w:hAnsi="Times New Roman"/>
          <w:i/>
          <w:iCs/>
          <w:sz w:val="20"/>
          <w:szCs w:val="20"/>
        </w:rPr>
        <w:t xml:space="preserve"> продукція) </w:t>
      </w:r>
      <w:r w:rsidRPr="00FA7962">
        <w:rPr>
          <w:rFonts w:ascii="Times New Roman" w:hAnsi="Times New Roman"/>
          <w:i/>
          <w:iCs/>
          <w:sz w:val="20"/>
          <w:szCs w:val="20"/>
        </w:rPr>
        <w:t xml:space="preserve">для підтримки </w:t>
      </w:r>
      <w:r w:rsidR="002B52D5" w:rsidRPr="00FA7962">
        <w:rPr>
          <w:rFonts w:ascii="Times New Roman" w:hAnsi="Times New Roman"/>
          <w:i/>
          <w:iCs/>
          <w:sz w:val="20"/>
          <w:szCs w:val="20"/>
        </w:rPr>
        <w:t xml:space="preserve">у переміщенні виробничих </w:t>
      </w:r>
      <w:proofErr w:type="spellStart"/>
      <w:r w:rsidR="002B52D5" w:rsidRPr="00FA7962">
        <w:rPr>
          <w:rFonts w:ascii="Times New Roman" w:hAnsi="Times New Roman"/>
          <w:i/>
          <w:iCs/>
          <w:sz w:val="20"/>
          <w:szCs w:val="20"/>
        </w:rPr>
        <w:t>потужностей</w:t>
      </w:r>
      <w:proofErr w:type="spellEnd"/>
      <w:r w:rsidR="002B52D5" w:rsidRPr="00FA7962">
        <w:rPr>
          <w:rFonts w:ascii="Times New Roman" w:hAnsi="Times New Roman"/>
          <w:i/>
          <w:iCs/>
          <w:sz w:val="20"/>
          <w:szCs w:val="20"/>
        </w:rPr>
        <w:t xml:space="preserve"> із зон активних бойових дій, зон підвищеного ризику та/або непідконтрольних уряду України територій (окрім Донецької і Луганської областей) до більш безпечних регіонів країни</w:t>
      </w:r>
      <w:r w:rsidRPr="00FA7962">
        <w:rPr>
          <w:rFonts w:ascii="Times New Roman" w:hAnsi="Times New Roman"/>
          <w:i/>
          <w:iCs/>
          <w:sz w:val="20"/>
          <w:szCs w:val="20"/>
        </w:rPr>
        <w:t xml:space="preserve">, </w:t>
      </w:r>
      <w:r w:rsidR="002B52D5" w:rsidRPr="00FA7962">
        <w:rPr>
          <w:rFonts w:ascii="Times New Roman" w:hAnsi="Times New Roman"/>
          <w:i/>
          <w:iCs/>
          <w:sz w:val="20"/>
          <w:szCs w:val="20"/>
        </w:rPr>
        <w:t xml:space="preserve">відновлення роботи на новому місці з дотриманням стандартів якості і </w:t>
      </w:r>
      <w:proofErr w:type="spellStart"/>
      <w:r w:rsidR="002B52D5" w:rsidRPr="00FA7962">
        <w:rPr>
          <w:rFonts w:ascii="Times New Roman" w:hAnsi="Times New Roman"/>
          <w:i/>
          <w:iCs/>
          <w:sz w:val="20"/>
          <w:szCs w:val="20"/>
        </w:rPr>
        <w:t>простежуваності</w:t>
      </w:r>
      <w:proofErr w:type="spellEnd"/>
      <w:r w:rsidR="002B52D5" w:rsidRPr="00FA7962">
        <w:rPr>
          <w:rFonts w:ascii="Times New Roman" w:hAnsi="Times New Roman"/>
          <w:i/>
          <w:iCs/>
          <w:sz w:val="20"/>
          <w:szCs w:val="20"/>
        </w:rPr>
        <w:t xml:space="preserve"> безпечності виробництва продуктів харчування, формуванні нових каналів і ринків збуту, налагодженні </w:t>
      </w:r>
      <w:proofErr w:type="spellStart"/>
      <w:r w:rsidR="002B52D5" w:rsidRPr="00FA7962">
        <w:rPr>
          <w:rFonts w:ascii="Times New Roman" w:hAnsi="Times New Roman"/>
          <w:i/>
          <w:iCs/>
          <w:sz w:val="20"/>
          <w:szCs w:val="20"/>
        </w:rPr>
        <w:t>партнерств</w:t>
      </w:r>
      <w:proofErr w:type="spellEnd"/>
      <w:r w:rsidR="002B52D5" w:rsidRPr="00FA7962">
        <w:rPr>
          <w:rFonts w:ascii="Times New Roman" w:hAnsi="Times New Roman"/>
          <w:i/>
          <w:iCs/>
          <w:sz w:val="20"/>
          <w:szCs w:val="20"/>
        </w:rPr>
        <w:t xml:space="preserve"> між підприємствами регіонів України.</w:t>
      </w:r>
    </w:p>
    <w:p w14:paraId="4F05A111" w14:textId="77777777" w:rsidR="002B52D5" w:rsidRPr="00FA7962" w:rsidRDefault="002B52D5" w:rsidP="00312B1A">
      <w:pPr>
        <w:jc w:val="both"/>
        <w:rPr>
          <w:rFonts w:ascii="Times New Roman" w:hAnsi="Times New Roman"/>
          <w:b/>
          <w:sz w:val="20"/>
          <w:szCs w:val="20"/>
        </w:rPr>
      </w:pPr>
    </w:p>
    <w:p w14:paraId="3D3AC6E1" w14:textId="77777777" w:rsidR="00FA7962" w:rsidRDefault="00FA7962" w:rsidP="00312B1A">
      <w:pPr>
        <w:ind w:right="-1"/>
        <w:jc w:val="both"/>
        <w:rPr>
          <w:rFonts w:ascii="Times New Roman" w:hAnsi="Times New Roman"/>
          <w:b/>
        </w:rPr>
      </w:pPr>
    </w:p>
    <w:p w14:paraId="4ACC7EDD" w14:textId="35B35E70" w:rsidR="00182915" w:rsidRPr="002B52D5" w:rsidRDefault="00C46CDE" w:rsidP="00312B1A">
      <w:pPr>
        <w:ind w:right="-1"/>
        <w:jc w:val="both"/>
        <w:rPr>
          <w:rFonts w:ascii="Times New Roman" w:hAnsi="Times New Roman"/>
          <w:b/>
        </w:rPr>
      </w:pPr>
      <w:r w:rsidRPr="002B52D5">
        <w:rPr>
          <w:rFonts w:ascii="Times New Roman" w:hAnsi="Times New Roman"/>
          <w:b/>
        </w:rPr>
        <w:t xml:space="preserve">Розділ І. Основна інформація </w:t>
      </w:r>
    </w:p>
    <w:p w14:paraId="4ACC7EDE" w14:textId="77777777" w:rsidR="00182915" w:rsidRPr="002B52D5" w:rsidRDefault="00182915" w:rsidP="00312B1A">
      <w:pPr>
        <w:ind w:right="-1"/>
        <w:jc w:val="both"/>
        <w:rPr>
          <w:rFonts w:ascii="Times New Roman" w:hAnsi="Times New Roman"/>
        </w:rPr>
      </w:pPr>
    </w:p>
    <w:p w14:paraId="4ACC7EDF" w14:textId="29EB2D60" w:rsidR="00182915" w:rsidRPr="002B52D5" w:rsidRDefault="000B6818" w:rsidP="00312B1A">
      <w:pPr>
        <w:numPr>
          <w:ilvl w:val="0"/>
          <w:numId w:val="1"/>
        </w:numPr>
        <w:suppressAutoHyphens/>
        <w:jc w:val="both"/>
        <w:rPr>
          <w:rFonts w:ascii="Times New Roman" w:hAnsi="Times New Roman"/>
        </w:rPr>
      </w:pPr>
      <w:r w:rsidRPr="002B52D5">
        <w:rPr>
          <w:rFonts w:ascii="Times New Roman" w:hAnsi="Times New Roman"/>
        </w:rPr>
        <w:t xml:space="preserve">Назва </w:t>
      </w:r>
      <w:r w:rsidR="001C6C91" w:rsidRPr="002B52D5">
        <w:rPr>
          <w:rFonts w:ascii="Times New Roman" w:hAnsi="Times New Roman"/>
        </w:rPr>
        <w:t>підприємства</w:t>
      </w:r>
      <w:r w:rsidR="00115B9D">
        <w:rPr>
          <w:rFonts w:ascii="Times New Roman" w:hAnsi="Times New Roman"/>
        </w:rPr>
        <w:t>:</w:t>
      </w:r>
    </w:p>
    <w:p w14:paraId="0CE6409C" w14:textId="77777777" w:rsidR="00DD4EF7" w:rsidRPr="002B52D5" w:rsidRDefault="00DD4EF7" w:rsidP="00312B1A">
      <w:pPr>
        <w:suppressAutoHyphens/>
        <w:ind w:left="360"/>
        <w:jc w:val="both"/>
        <w:rPr>
          <w:rFonts w:ascii="Times New Roman" w:hAnsi="Times New Roman"/>
        </w:rPr>
      </w:pPr>
    </w:p>
    <w:p w14:paraId="1CB69920" w14:textId="7E08928D" w:rsidR="00DD4EF7" w:rsidRPr="002B52D5" w:rsidRDefault="00DD4EF7" w:rsidP="00312B1A">
      <w:pPr>
        <w:numPr>
          <w:ilvl w:val="0"/>
          <w:numId w:val="1"/>
        </w:numPr>
        <w:suppressAutoHyphens/>
        <w:jc w:val="both"/>
        <w:rPr>
          <w:rFonts w:ascii="Times New Roman" w:hAnsi="Times New Roman"/>
        </w:rPr>
      </w:pPr>
      <w:r w:rsidRPr="002B52D5">
        <w:rPr>
          <w:rFonts w:ascii="Times New Roman" w:hAnsi="Times New Roman"/>
        </w:rPr>
        <w:t>Код ЄДРП</w:t>
      </w:r>
      <w:r w:rsidR="00C76E99" w:rsidRPr="002B52D5">
        <w:rPr>
          <w:rFonts w:ascii="Times New Roman" w:hAnsi="Times New Roman"/>
        </w:rPr>
        <w:t>ОУ</w:t>
      </w:r>
      <w:r w:rsidRPr="002B52D5">
        <w:rPr>
          <w:rFonts w:ascii="Times New Roman" w:hAnsi="Times New Roman"/>
        </w:rPr>
        <w:t xml:space="preserve"> (для юридичних осіб), ідентифікаційний код (для ФОП)</w:t>
      </w:r>
      <w:r w:rsidR="00115B9D">
        <w:rPr>
          <w:rFonts w:ascii="Times New Roman" w:hAnsi="Times New Roman"/>
        </w:rPr>
        <w:t>:</w:t>
      </w:r>
    </w:p>
    <w:p w14:paraId="4ACC7EE0" w14:textId="716619D6" w:rsidR="00182915" w:rsidRPr="002B52D5" w:rsidRDefault="00182915" w:rsidP="00312B1A">
      <w:pPr>
        <w:suppressAutoHyphens/>
        <w:ind w:left="360"/>
        <w:jc w:val="both"/>
        <w:rPr>
          <w:rFonts w:ascii="Times New Roman" w:hAnsi="Times New Roman"/>
        </w:rPr>
      </w:pPr>
    </w:p>
    <w:p w14:paraId="24840C5E" w14:textId="4252D029" w:rsidR="00DD4EF7" w:rsidRDefault="00182915" w:rsidP="00312B1A">
      <w:pPr>
        <w:numPr>
          <w:ilvl w:val="0"/>
          <w:numId w:val="1"/>
        </w:numPr>
        <w:suppressAutoHyphens/>
        <w:jc w:val="both"/>
        <w:rPr>
          <w:rFonts w:ascii="Times New Roman" w:hAnsi="Times New Roman"/>
        </w:rPr>
      </w:pPr>
      <w:r w:rsidRPr="002B52D5">
        <w:rPr>
          <w:rFonts w:ascii="Times New Roman" w:hAnsi="Times New Roman"/>
        </w:rPr>
        <w:t xml:space="preserve">Дата </w:t>
      </w:r>
      <w:r w:rsidR="00DD4EF7" w:rsidRPr="002B52D5">
        <w:rPr>
          <w:rFonts w:ascii="Times New Roman" w:hAnsi="Times New Roman"/>
        </w:rPr>
        <w:t>реєстрац</w:t>
      </w:r>
      <w:r w:rsidR="000F2265">
        <w:rPr>
          <w:rFonts w:ascii="Times New Roman" w:hAnsi="Times New Roman"/>
        </w:rPr>
        <w:t>ії</w:t>
      </w:r>
      <w:r w:rsidR="00115B9D">
        <w:rPr>
          <w:rFonts w:ascii="Times New Roman" w:hAnsi="Times New Roman"/>
        </w:rPr>
        <w:t>:</w:t>
      </w:r>
    </w:p>
    <w:p w14:paraId="085A8C35" w14:textId="77777777" w:rsidR="000F2265" w:rsidRDefault="000F2265" w:rsidP="00312B1A">
      <w:pPr>
        <w:pStyle w:val="a6"/>
        <w:jc w:val="both"/>
      </w:pPr>
    </w:p>
    <w:p w14:paraId="14C187DA" w14:textId="5124BB80" w:rsidR="000F2265" w:rsidRDefault="000F2265" w:rsidP="00312B1A">
      <w:pPr>
        <w:pStyle w:val="a6"/>
        <w:numPr>
          <w:ilvl w:val="0"/>
          <w:numId w:val="1"/>
        </w:numPr>
        <w:jc w:val="both"/>
      </w:pPr>
      <w:r w:rsidRPr="000F2265">
        <w:t>Юридична адреса</w:t>
      </w:r>
      <w:r w:rsidR="00115B9D">
        <w:t>:</w:t>
      </w:r>
    </w:p>
    <w:p w14:paraId="1070AF2B" w14:textId="77777777" w:rsidR="00ED0775" w:rsidRDefault="00ED0775" w:rsidP="00312B1A">
      <w:pPr>
        <w:pStyle w:val="a6"/>
        <w:jc w:val="both"/>
      </w:pPr>
    </w:p>
    <w:p w14:paraId="1AC01F96" w14:textId="6722C5F5" w:rsidR="00ED0775" w:rsidRPr="00ED0775" w:rsidRDefault="00ED0775" w:rsidP="00312B1A">
      <w:pPr>
        <w:pStyle w:val="a6"/>
        <w:numPr>
          <w:ilvl w:val="0"/>
          <w:numId w:val="1"/>
        </w:numPr>
        <w:jc w:val="both"/>
        <w:rPr>
          <w:szCs w:val="24"/>
        </w:rPr>
      </w:pPr>
      <w:r>
        <w:rPr>
          <w:szCs w:val="24"/>
        </w:rPr>
        <w:t xml:space="preserve">Адреса розташування виробничих </w:t>
      </w:r>
      <w:proofErr w:type="spellStart"/>
      <w:r>
        <w:rPr>
          <w:szCs w:val="24"/>
        </w:rPr>
        <w:t>потужностей</w:t>
      </w:r>
      <w:proofErr w:type="spellEnd"/>
      <w:r>
        <w:rPr>
          <w:szCs w:val="24"/>
        </w:rPr>
        <w:t xml:space="preserve">, що потребують </w:t>
      </w:r>
      <w:proofErr w:type="spellStart"/>
      <w:r>
        <w:rPr>
          <w:szCs w:val="24"/>
        </w:rPr>
        <w:t>релокації</w:t>
      </w:r>
      <w:proofErr w:type="spellEnd"/>
      <w:r w:rsidR="00E373F6">
        <w:rPr>
          <w:szCs w:val="24"/>
        </w:rPr>
        <w:t>,</w:t>
      </w:r>
      <w:r>
        <w:rPr>
          <w:szCs w:val="24"/>
        </w:rPr>
        <w:t xml:space="preserve"> станом на 24.02.2022</w:t>
      </w:r>
      <w:r w:rsidR="00161BD4">
        <w:rPr>
          <w:szCs w:val="24"/>
        </w:rPr>
        <w:t>:</w:t>
      </w:r>
    </w:p>
    <w:p w14:paraId="578878FC" w14:textId="77777777" w:rsidR="00ED0775" w:rsidRPr="00ED0775" w:rsidRDefault="00ED0775" w:rsidP="00312B1A">
      <w:pPr>
        <w:pStyle w:val="a6"/>
        <w:jc w:val="both"/>
        <w:rPr>
          <w:rFonts w:ascii="docs-Roboto" w:hAnsi="docs-Roboto"/>
          <w:color w:val="202124"/>
          <w:shd w:val="clear" w:color="auto" w:fill="F1F3F4"/>
        </w:rPr>
      </w:pPr>
    </w:p>
    <w:p w14:paraId="4ACC7EE1" w14:textId="0D7525E1" w:rsidR="00182915" w:rsidRDefault="00DD4EF7" w:rsidP="00312B1A">
      <w:pPr>
        <w:numPr>
          <w:ilvl w:val="0"/>
          <w:numId w:val="1"/>
        </w:numPr>
        <w:suppressAutoHyphens/>
        <w:jc w:val="both"/>
        <w:rPr>
          <w:rFonts w:ascii="Times New Roman" w:hAnsi="Times New Roman"/>
        </w:rPr>
      </w:pPr>
      <w:r w:rsidRPr="002B52D5">
        <w:rPr>
          <w:rFonts w:ascii="Times New Roman" w:hAnsi="Times New Roman"/>
        </w:rPr>
        <w:t>Організаційно-правовий статус</w:t>
      </w:r>
      <w:r w:rsidR="000F2265">
        <w:rPr>
          <w:rFonts w:ascii="Times New Roman" w:hAnsi="Times New Roman"/>
        </w:rPr>
        <w:t xml:space="preserve"> підприємства</w:t>
      </w:r>
      <w:r w:rsidR="00115B9D">
        <w:rPr>
          <w:rFonts w:ascii="Times New Roman" w:hAnsi="Times New Roman"/>
        </w:rPr>
        <w:t>:</w:t>
      </w:r>
    </w:p>
    <w:p w14:paraId="44869C9F" w14:textId="77777777" w:rsidR="00F60D30" w:rsidRDefault="00F60D30" w:rsidP="00312B1A">
      <w:pPr>
        <w:pStyle w:val="a6"/>
        <w:jc w:val="both"/>
      </w:pPr>
    </w:p>
    <w:p w14:paraId="7B88A749" w14:textId="0986A503" w:rsidR="00F60D30" w:rsidRDefault="00F60D30" w:rsidP="00312B1A">
      <w:pPr>
        <w:numPr>
          <w:ilvl w:val="0"/>
          <w:numId w:val="1"/>
        </w:numPr>
        <w:suppressAutoHyphens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Керівник організації/уповноважена особа</w:t>
      </w:r>
      <w:r w:rsidR="00115B9D">
        <w:rPr>
          <w:rFonts w:ascii="Times New Roman" w:hAnsi="Times New Roman"/>
        </w:rPr>
        <w:t>:</w:t>
      </w:r>
    </w:p>
    <w:p w14:paraId="52BC8145" w14:textId="77777777" w:rsidR="00115B9D" w:rsidRDefault="00115B9D" w:rsidP="00312B1A">
      <w:pPr>
        <w:pStyle w:val="a6"/>
        <w:jc w:val="both"/>
      </w:pPr>
    </w:p>
    <w:p w14:paraId="28474F5E" w14:textId="38D9EB0F" w:rsidR="00115B9D" w:rsidRDefault="00115B9D" w:rsidP="00312B1A">
      <w:pPr>
        <w:numPr>
          <w:ilvl w:val="0"/>
          <w:numId w:val="1"/>
        </w:numPr>
        <w:suppressAutoHyphens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Контактний номер телефону:</w:t>
      </w:r>
    </w:p>
    <w:p w14:paraId="7EE32640" w14:textId="77777777" w:rsidR="00F60D30" w:rsidRDefault="00F60D30" w:rsidP="00312B1A">
      <w:pPr>
        <w:pStyle w:val="a6"/>
        <w:jc w:val="both"/>
      </w:pPr>
    </w:p>
    <w:p w14:paraId="72215917" w14:textId="1B1B682E" w:rsidR="00F60D30" w:rsidRDefault="00F60D30" w:rsidP="00312B1A">
      <w:pPr>
        <w:pStyle w:val="a6"/>
        <w:numPr>
          <w:ilvl w:val="0"/>
          <w:numId w:val="1"/>
        </w:numPr>
        <w:jc w:val="both"/>
      </w:pPr>
      <w:proofErr w:type="spellStart"/>
      <w:r w:rsidRPr="00F60D30">
        <w:t>Email</w:t>
      </w:r>
      <w:proofErr w:type="spellEnd"/>
      <w:r w:rsidR="00115B9D">
        <w:t>:</w:t>
      </w:r>
    </w:p>
    <w:p w14:paraId="1453385D" w14:textId="77777777" w:rsidR="00F60D30" w:rsidRDefault="00F60D30" w:rsidP="00312B1A">
      <w:pPr>
        <w:pStyle w:val="a6"/>
        <w:jc w:val="both"/>
      </w:pPr>
    </w:p>
    <w:p w14:paraId="58FA45C3" w14:textId="1905BF7D" w:rsidR="00F60D30" w:rsidRPr="00F60D30" w:rsidRDefault="00F60D30" w:rsidP="00312B1A">
      <w:pPr>
        <w:pStyle w:val="a6"/>
        <w:numPr>
          <w:ilvl w:val="0"/>
          <w:numId w:val="1"/>
        </w:numPr>
        <w:jc w:val="both"/>
      </w:pPr>
      <w:r>
        <w:t>Веб-сайт або сторінка підприємства у соцмережах (за наявності)</w:t>
      </w:r>
      <w:r w:rsidR="00115B9D">
        <w:t>:</w:t>
      </w:r>
    </w:p>
    <w:p w14:paraId="73597270" w14:textId="77777777" w:rsidR="000F2265" w:rsidRDefault="000F2265" w:rsidP="00312B1A">
      <w:pPr>
        <w:pStyle w:val="a6"/>
        <w:jc w:val="both"/>
      </w:pPr>
    </w:p>
    <w:p w14:paraId="51190406" w14:textId="77777777" w:rsidR="00E07268" w:rsidRDefault="00D61E0C" w:rsidP="00312B1A">
      <w:pPr>
        <w:numPr>
          <w:ilvl w:val="0"/>
          <w:numId w:val="1"/>
        </w:numPr>
        <w:suppressAutoHyphens/>
        <w:jc w:val="both"/>
        <w:rPr>
          <w:rFonts w:ascii="Times New Roman" w:hAnsi="Times New Roman"/>
        </w:rPr>
      </w:pPr>
      <w:r w:rsidRPr="002B52D5">
        <w:rPr>
          <w:rFonts w:ascii="Times New Roman" w:hAnsi="Times New Roman"/>
        </w:rPr>
        <w:t xml:space="preserve">Коротко опишіть </w:t>
      </w:r>
      <w:r w:rsidR="00DD4EF7" w:rsidRPr="002B52D5">
        <w:rPr>
          <w:rFonts w:ascii="Times New Roman" w:hAnsi="Times New Roman"/>
        </w:rPr>
        <w:t>підприємство</w:t>
      </w:r>
      <w:r w:rsidR="00115B9D">
        <w:rPr>
          <w:rFonts w:ascii="Times New Roman" w:hAnsi="Times New Roman"/>
        </w:rPr>
        <w:t>:</w:t>
      </w:r>
      <w:r w:rsidR="00DD4EF7" w:rsidRPr="002B52D5">
        <w:rPr>
          <w:rFonts w:ascii="Times New Roman" w:hAnsi="Times New Roman"/>
        </w:rPr>
        <w:t xml:space="preserve"> </w:t>
      </w:r>
    </w:p>
    <w:p w14:paraId="47BC2E06" w14:textId="77777777" w:rsidR="00E07268" w:rsidRDefault="00E07268" w:rsidP="00312B1A">
      <w:pPr>
        <w:pStyle w:val="a6"/>
        <w:jc w:val="both"/>
      </w:pPr>
    </w:p>
    <w:p w14:paraId="59C4177A" w14:textId="2643F302" w:rsidR="00E07268" w:rsidRPr="00E07268" w:rsidRDefault="00E07268" w:rsidP="00312B1A">
      <w:pPr>
        <w:pStyle w:val="a6"/>
        <w:numPr>
          <w:ilvl w:val="0"/>
          <w:numId w:val="15"/>
        </w:numPr>
        <w:spacing w:line="480" w:lineRule="auto"/>
        <w:jc w:val="both"/>
      </w:pPr>
      <w:r w:rsidRPr="00E07268">
        <w:t>с</w:t>
      </w:r>
      <w:r w:rsidR="00FA7ECB" w:rsidRPr="00E07268">
        <w:t>татус</w:t>
      </w:r>
    </w:p>
    <w:p w14:paraId="0A7436FB" w14:textId="77777777" w:rsidR="00E07268" w:rsidRPr="00E07268" w:rsidRDefault="00FA7ECB" w:rsidP="00312B1A">
      <w:pPr>
        <w:pStyle w:val="a6"/>
        <w:numPr>
          <w:ilvl w:val="0"/>
          <w:numId w:val="15"/>
        </w:numPr>
        <w:spacing w:line="480" w:lineRule="auto"/>
        <w:jc w:val="both"/>
      </w:pPr>
      <w:r w:rsidRPr="00E07268">
        <w:t>профіль діяльності</w:t>
      </w:r>
    </w:p>
    <w:p w14:paraId="590F87DB" w14:textId="77777777" w:rsidR="00E07268" w:rsidRPr="00E07268" w:rsidRDefault="00E07268" w:rsidP="00312B1A">
      <w:pPr>
        <w:pStyle w:val="a6"/>
        <w:numPr>
          <w:ilvl w:val="0"/>
          <w:numId w:val="15"/>
        </w:numPr>
        <w:spacing w:line="480" w:lineRule="auto"/>
        <w:jc w:val="both"/>
      </w:pPr>
      <w:r w:rsidRPr="00E07268">
        <w:t>ланка в ланцюгу переробки продукції</w:t>
      </w:r>
    </w:p>
    <w:p w14:paraId="3692C553" w14:textId="5C8497E2" w:rsidR="00E07268" w:rsidRPr="00E07268" w:rsidRDefault="000E2015" w:rsidP="00312B1A">
      <w:pPr>
        <w:pStyle w:val="a6"/>
        <w:numPr>
          <w:ilvl w:val="0"/>
          <w:numId w:val="15"/>
        </w:numPr>
        <w:spacing w:line="480" w:lineRule="auto"/>
        <w:jc w:val="both"/>
      </w:pPr>
      <w:r>
        <w:lastRenderedPageBreak/>
        <w:t>забезпеченість кадрами</w:t>
      </w:r>
      <w:r w:rsidR="00E373F6">
        <w:t xml:space="preserve"> (зазнач</w:t>
      </w:r>
      <w:r w:rsidR="0056653E">
        <w:t>те кількість збережених та/або створених робочих місць в результаті переміщення підприємства</w:t>
      </w:r>
      <w:r w:rsidR="00E373F6">
        <w:t>)</w:t>
      </w:r>
    </w:p>
    <w:p w14:paraId="52DF0C71" w14:textId="77777777" w:rsidR="00E07268" w:rsidRPr="00E07268" w:rsidRDefault="00D61E0C" w:rsidP="00312B1A">
      <w:pPr>
        <w:pStyle w:val="a6"/>
        <w:numPr>
          <w:ilvl w:val="0"/>
          <w:numId w:val="15"/>
        </w:numPr>
        <w:spacing w:line="480" w:lineRule="auto"/>
        <w:jc w:val="both"/>
      </w:pPr>
      <w:r w:rsidRPr="00E07268">
        <w:t>попередній досвід</w:t>
      </w:r>
      <w:r w:rsidR="00DD4EF7" w:rsidRPr="00E07268">
        <w:t xml:space="preserve"> роботи</w:t>
      </w:r>
    </w:p>
    <w:p w14:paraId="68180C2C" w14:textId="77777777" w:rsidR="00E07268" w:rsidRPr="00E07268" w:rsidRDefault="00115B9D" w:rsidP="00312B1A">
      <w:pPr>
        <w:pStyle w:val="a6"/>
        <w:numPr>
          <w:ilvl w:val="0"/>
          <w:numId w:val="15"/>
        </w:numPr>
        <w:spacing w:line="480" w:lineRule="auto"/>
        <w:jc w:val="both"/>
      </w:pPr>
      <w:r w:rsidRPr="00E07268">
        <w:t>територія з якої здійснюєте переміщення</w:t>
      </w:r>
    </w:p>
    <w:p w14:paraId="4ACC7EF3" w14:textId="2C111F08" w:rsidR="00182915" w:rsidRPr="00E07268" w:rsidRDefault="00E07268" w:rsidP="00312B1A">
      <w:pPr>
        <w:pStyle w:val="a6"/>
        <w:numPr>
          <w:ilvl w:val="0"/>
          <w:numId w:val="15"/>
        </w:numPr>
        <w:spacing w:line="480" w:lineRule="auto"/>
        <w:jc w:val="both"/>
        <w:rPr>
          <w:szCs w:val="24"/>
        </w:rPr>
      </w:pPr>
      <w:r w:rsidRPr="00E07268">
        <w:t>сукупний дохід за 2021 рік</w:t>
      </w:r>
    </w:p>
    <w:p w14:paraId="27E03320" w14:textId="7F8B1DA7" w:rsidR="00E07268" w:rsidRDefault="00E07268" w:rsidP="00312B1A">
      <w:pPr>
        <w:pStyle w:val="a6"/>
        <w:numPr>
          <w:ilvl w:val="0"/>
          <w:numId w:val="15"/>
        </w:numPr>
        <w:spacing w:line="480" w:lineRule="auto"/>
        <w:jc w:val="both"/>
        <w:rPr>
          <w:szCs w:val="24"/>
        </w:rPr>
      </w:pPr>
      <w:r w:rsidRPr="00E07268">
        <w:rPr>
          <w:szCs w:val="24"/>
        </w:rPr>
        <w:t xml:space="preserve">наявність локації для розміщення виробничих </w:t>
      </w:r>
      <w:proofErr w:type="spellStart"/>
      <w:r w:rsidRPr="00E07268">
        <w:rPr>
          <w:szCs w:val="24"/>
        </w:rPr>
        <w:t>потужностей</w:t>
      </w:r>
      <w:proofErr w:type="spellEnd"/>
    </w:p>
    <w:p w14:paraId="16FD8096" w14:textId="20B302DB" w:rsidR="00E07268" w:rsidRDefault="00E07268" w:rsidP="00312B1A">
      <w:pPr>
        <w:pStyle w:val="a6"/>
        <w:numPr>
          <w:ilvl w:val="0"/>
          <w:numId w:val="15"/>
        </w:numPr>
        <w:spacing w:line="480" w:lineRule="auto"/>
        <w:jc w:val="both"/>
        <w:rPr>
          <w:szCs w:val="24"/>
        </w:rPr>
      </w:pPr>
      <w:r>
        <w:rPr>
          <w:szCs w:val="24"/>
        </w:rPr>
        <w:t xml:space="preserve">стан виробничих засобів </w:t>
      </w:r>
      <w:r w:rsidR="00ED0775">
        <w:rPr>
          <w:szCs w:val="24"/>
        </w:rPr>
        <w:t>підприємства</w:t>
      </w:r>
    </w:p>
    <w:p w14:paraId="75459F91" w14:textId="14887E1D" w:rsidR="00E07268" w:rsidRDefault="000E2015" w:rsidP="00312B1A">
      <w:pPr>
        <w:pStyle w:val="a6"/>
        <w:numPr>
          <w:ilvl w:val="0"/>
          <w:numId w:val="15"/>
        </w:numPr>
        <w:spacing w:line="480" w:lineRule="auto"/>
        <w:jc w:val="both"/>
        <w:rPr>
          <w:szCs w:val="24"/>
        </w:rPr>
      </w:pPr>
      <w:r>
        <w:rPr>
          <w:szCs w:val="24"/>
        </w:rPr>
        <w:t>стан системи</w:t>
      </w:r>
      <w:r w:rsidR="00ED0775">
        <w:rPr>
          <w:szCs w:val="24"/>
        </w:rPr>
        <w:t xml:space="preserve"> збуту продукції</w:t>
      </w:r>
    </w:p>
    <w:p w14:paraId="208CBA16" w14:textId="65A53C0D" w:rsidR="00ED0775" w:rsidRPr="00B13DAA" w:rsidRDefault="000E2015" w:rsidP="00B13DAA">
      <w:pPr>
        <w:pStyle w:val="a6"/>
        <w:numPr>
          <w:ilvl w:val="0"/>
          <w:numId w:val="15"/>
        </w:numPr>
        <w:spacing w:line="480" w:lineRule="auto"/>
        <w:jc w:val="both"/>
        <w:rPr>
          <w:szCs w:val="24"/>
        </w:rPr>
      </w:pPr>
      <w:r>
        <w:rPr>
          <w:szCs w:val="24"/>
        </w:rPr>
        <w:t xml:space="preserve">стан </w:t>
      </w:r>
      <w:r w:rsidR="00ED0775">
        <w:rPr>
          <w:szCs w:val="24"/>
        </w:rPr>
        <w:t>систем</w:t>
      </w:r>
      <w:r>
        <w:rPr>
          <w:szCs w:val="24"/>
        </w:rPr>
        <w:t>и</w:t>
      </w:r>
      <w:r w:rsidR="00ED0775">
        <w:rPr>
          <w:szCs w:val="24"/>
        </w:rPr>
        <w:t xml:space="preserve"> постачання/забезпечення сировин</w:t>
      </w:r>
      <w:r w:rsidR="00FE2AD1">
        <w:rPr>
          <w:szCs w:val="24"/>
        </w:rPr>
        <w:t>ою</w:t>
      </w:r>
    </w:p>
    <w:p w14:paraId="65A1F31A" w14:textId="77777777" w:rsidR="0064095E" w:rsidRPr="002B52D5" w:rsidRDefault="0064095E" w:rsidP="00312B1A">
      <w:pPr>
        <w:jc w:val="both"/>
        <w:rPr>
          <w:rFonts w:ascii="Times New Roman" w:hAnsi="Times New Roman"/>
        </w:rPr>
      </w:pPr>
    </w:p>
    <w:p w14:paraId="4ACC7F2F" w14:textId="2207DA34" w:rsidR="00182915" w:rsidRPr="002B52D5" w:rsidRDefault="00182915" w:rsidP="00312B1A">
      <w:pPr>
        <w:jc w:val="both"/>
        <w:rPr>
          <w:rFonts w:ascii="Times New Roman" w:hAnsi="Times New Roman"/>
          <w:b/>
        </w:rPr>
      </w:pPr>
      <w:r w:rsidRPr="002B52D5">
        <w:rPr>
          <w:rFonts w:ascii="Times New Roman" w:hAnsi="Times New Roman"/>
          <w:b/>
        </w:rPr>
        <w:t xml:space="preserve">Розділ ІІ. Опис </w:t>
      </w:r>
      <w:r w:rsidR="00DD4EF7" w:rsidRPr="002B52D5">
        <w:rPr>
          <w:rFonts w:ascii="Times New Roman" w:hAnsi="Times New Roman"/>
          <w:b/>
        </w:rPr>
        <w:t xml:space="preserve">здійснення </w:t>
      </w:r>
      <w:proofErr w:type="spellStart"/>
      <w:r w:rsidR="00DD4EF7" w:rsidRPr="002B52D5">
        <w:rPr>
          <w:rFonts w:ascii="Times New Roman" w:hAnsi="Times New Roman"/>
          <w:b/>
        </w:rPr>
        <w:t>релокації</w:t>
      </w:r>
      <w:proofErr w:type="spellEnd"/>
    </w:p>
    <w:p w14:paraId="4ACC7F30" w14:textId="05787C5D" w:rsidR="00182915" w:rsidRDefault="00182915" w:rsidP="00312B1A">
      <w:pPr>
        <w:jc w:val="both"/>
        <w:rPr>
          <w:rFonts w:ascii="Times New Roman" w:hAnsi="Times New Roman"/>
        </w:rPr>
      </w:pPr>
    </w:p>
    <w:p w14:paraId="4ACC7F31" w14:textId="6DD15C44" w:rsidR="00182915" w:rsidRDefault="00ED0775" w:rsidP="00312B1A">
      <w:pPr>
        <w:numPr>
          <w:ilvl w:val="0"/>
          <w:numId w:val="1"/>
        </w:numPr>
        <w:suppressAutoHyphens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О</w:t>
      </w:r>
      <w:r w:rsidR="00FA7ECB" w:rsidRPr="002B52D5">
        <w:rPr>
          <w:rFonts w:ascii="Times New Roman" w:hAnsi="Times New Roman"/>
        </w:rPr>
        <w:t xml:space="preserve">бласть, </w:t>
      </w:r>
      <w:r w:rsidR="003C779C">
        <w:rPr>
          <w:rFonts w:ascii="Times New Roman" w:hAnsi="Times New Roman"/>
        </w:rPr>
        <w:t xml:space="preserve">в яку </w:t>
      </w:r>
      <w:r w:rsidR="00FA7ECB" w:rsidRPr="002B52D5">
        <w:rPr>
          <w:rFonts w:ascii="Times New Roman" w:hAnsi="Times New Roman"/>
        </w:rPr>
        <w:t xml:space="preserve">здійснюється </w:t>
      </w:r>
      <w:proofErr w:type="spellStart"/>
      <w:r w:rsidR="00FA7ECB" w:rsidRPr="002B52D5">
        <w:rPr>
          <w:rFonts w:ascii="Times New Roman" w:hAnsi="Times New Roman"/>
        </w:rPr>
        <w:t>релокація</w:t>
      </w:r>
      <w:proofErr w:type="spellEnd"/>
    </w:p>
    <w:p w14:paraId="338D0D17" w14:textId="77777777" w:rsidR="00ED0775" w:rsidRDefault="00ED0775" w:rsidP="00312B1A">
      <w:pPr>
        <w:suppressAutoHyphens/>
        <w:ind w:left="360"/>
        <w:jc w:val="both"/>
        <w:rPr>
          <w:rFonts w:ascii="Times New Roman" w:hAnsi="Times New Roman"/>
        </w:rPr>
      </w:pPr>
    </w:p>
    <w:p w14:paraId="53BC0790" w14:textId="13CD9E08" w:rsidR="00ED0775" w:rsidRDefault="00ED0775" w:rsidP="00312B1A">
      <w:pPr>
        <w:numPr>
          <w:ilvl w:val="0"/>
          <w:numId w:val="1"/>
        </w:numPr>
        <w:suppressAutoHyphens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Адреса, куди </w:t>
      </w:r>
      <w:proofErr w:type="spellStart"/>
      <w:r>
        <w:rPr>
          <w:rFonts w:ascii="Times New Roman" w:hAnsi="Times New Roman"/>
        </w:rPr>
        <w:t>релокується</w:t>
      </w:r>
      <w:proofErr w:type="spellEnd"/>
      <w:r>
        <w:rPr>
          <w:rFonts w:ascii="Times New Roman" w:hAnsi="Times New Roman"/>
        </w:rPr>
        <w:t xml:space="preserve"> підприємство</w:t>
      </w:r>
    </w:p>
    <w:p w14:paraId="3E59FB22" w14:textId="77777777" w:rsidR="003C779C" w:rsidRDefault="003C779C" w:rsidP="00312B1A">
      <w:pPr>
        <w:pStyle w:val="a6"/>
        <w:jc w:val="both"/>
      </w:pPr>
    </w:p>
    <w:p w14:paraId="5234602A" w14:textId="6F273D78" w:rsidR="003C779C" w:rsidRDefault="003C779C" w:rsidP="00312B1A">
      <w:pPr>
        <w:numPr>
          <w:ilvl w:val="0"/>
          <w:numId w:val="1"/>
        </w:numPr>
        <w:suppressAutoHyphens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Відповідність </w:t>
      </w:r>
      <w:r w:rsidR="00ED70A3">
        <w:rPr>
          <w:rFonts w:ascii="Times New Roman" w:hAnsi="Times New Roman"/>
        </w:rPr>
        <w:t xml:space="preserve">нового виробничого майданчика за місцем </w:t>
      </w:r>
      <w:proofErr w:type="spellStart"/>
      <w:r>
        <w:rPr>
          <w:rFonts w:ascii="Times New Roman" w:hAnsi="Times New Roman"/>
        </w:rPr>
        <w:t>релокації</w:t>
      </w:r>
      <w:proofErr w:type="spellEnd"/>
      <w:r>
        <w:rPr>
          <w:rFonts w:ascii="Times New Roman" w:hAnsi="Times New Roman"/>
        </w:rPr>
        <w:t xml:space="preserve"> санітарним та екологічним нормам </w:t>
      </w:r>
    </w:p>
    <w:p w14:paraId="09C20E76" w14:textId="77777777" w:rsidR="003C779C" w:rsidRDefault="003C779C" w:rsidP="00312B1A">
      <w:pPr>
        <w:pStyle w:val="a6"/>
        <w:jc w:val="both"/>
      </w:pPr>
    </w:p>
    <w:p w14:paraId="507DEB8B" w14:textId="147E07E4" w:rsidR="003C779C" w:rsidRDefault="003C779C" w:rsidP="00312B1A">
      <w:pPr>
        <w:numPr>
          <w:ilvl w:val="0"/>
          <w:numId w:val="1"/>
        </w:numPr>
        <w:suppressAutoHyphens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Стан співпраці з громадою, куди </w:t>
      </w:r>
      <w:proofErr w:type="spellStart"/>
      <w:r>
        <w:rPr>
          <w:rFonts w:ascii="Times New Roman" w:hAnsi="Times New Roman"/>
        </w:rPr>
        <w:t>релокується</w:t>
      </w:r>
      <w:proofErr w:type="spellEnd"/>
      <w:r>
        <w:rPr>
          <w:rFonts w:ascii="Times New Roman" w:hAnsi="Times New Roman"/>
        </w:rPr>
        <w:t xml:space="preserve"> підприємство</w:t>
      </w:r>
    </w:p>
    <w:p w14:paraId="4ACC7F32" w14:textId="77777777" w:rsidR="00182915" w:rsidRPr="002B52D5" w:rsidRDefault="00182915" w:rsidP="00312B1A">
      <w:pPr>
        <w:jc w:val="both"/>
        <w:rPr>
          <w:rFonts w:ascii="Times New Roman" w:hAnsi="Times New Roman"/>
        </w:rPr>
      </w:pPr>
    </w:p>
    <w:p w14:paraId="5881AB0A" w14:textId="4CC7B52E" w:rsidR="00476F61" w:rsidRDefault="00182915" w:rsidP="00312B1A">
      <w:pPr>
        <w:numPr>
          <w:ilvl w:val="0"/>
          <w:numId w:val="1"/>
        </w:numPr>
        <w:tabs>
          <w:tab w:val="left" w:pos="2160"/>
        </w:tabs>
        <w:suppressAutoHyphens/>
        <w:jc w:val="both"/>
        <w:rPr>
          <w:rFonts w:ascii="Times New Roman" w:hAnsi="Times New Roman"/>
        </w:rPr>
      </w:pPr>
      <w:r w:rsidRPr="002B52D5">
        <w:rPr>
          <w:rFonts w:ascii="Times New Roman" w:hAnsi="Times New Roman"/>
        </w:rPr>
        <w:t xml:space="preserve">Детально опишіть </w:t>
      </w:r>
      <w:r w:rsidR="00476F61" w:rsidRPr="002B52D5">
        <w:rPr>
          <w:rFonts w:ascii="Times New Roman" w:hAnsi="Times New Roman"/>
        </w:rPr>
        <w:t xml:space="preserve">як ви плануєте здійснити переміщення виробничих </w:t>
      </w:r>
      <w:proofErr w:type="spellStart"/>
      <w:r w:rsidR="00476F61" w:rsidRPr="002B52D5">
        <w:rPr>
          <w:rFonts w:ascii="Times New Roman" w:hAnsi="Times New Roman"/>
        </w:rPr>
        <w:t>потужностей</w:t>
      </w:r>
      <w:proofErr w:type="spellEnd"/>
    </w:p>
    <w:p w14:paraId="2437F2AA" w14:textId="77777777" w:rsidR="003C779C" w:rsidRDefault="003C779C" w:rsidP="00312B1A">
      <w:pPr>
        <w:pStyle w:val="a6"/>
        <w:jc w:val="both"/>
      </w:pPr>
    </w:p>
    <w:p w14:paraId="247E816D" w14:textId="5EB2501F" w:rsidR="003C779C" w:rsidRDefault="003C779C" w:rsidP="00312B1A">
      <w:pPr>
        <w:numPr>
          <w:ilvl w:val="0"/>
          <w:numId w:val="1"/>
        </w:numPr>
        <w:tabs>
          <w:tab w:val="left" w:pos="2160"/>
        </w:tabs>
        <w:suppressAutoHyphens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Якої допомоги потребує підприємство в процесі </w:t>
      </w:r>
      <w:proofErr w:type="spellStart"/>
      <w:r>
        <w:rPr>
          <w:rFonts w:ascii="Times New Roman" w:hAnsi="Times New Roman"/>
        </w:rPr>
        <w:t>релокації</w:t>
      </w:r>
      <w:proofErr w:type="spellEnd"/>
      <w:r>
        <w:rPr>
          <w:rFonts w:ascii="Times New Roman" w:hAnsi="Times New Roman"/>
        </w:rPr>
        <w:t xml:space="preserve"> і відновлення діяльності</w:t>
      </w:r>
    </w:p>
    <w:p w14:paraId="63D3FDD0" w14:textId="77777777" w:rsidR="003C779C" w:rsidRDefault="003C779C" w:rsidP="00312B1A">
      <w:pPr>
        <w:pStyle w:val="a6"/>
        <w:jc w:val="both"/>
        <w:rPr>
          <w:rFonts w:ascii="docs-Roboto" w:hAnsi="docs-Roboto"/>
          <w:color w:val="202124"/>
          <w:shd w:val="clear" w:color="auto" w:fill="F1F3F4"/>
        </w:rPr>
      </w:pPr>
    </w:p>
    <w:p w14:paraId="5C080F80" w14:textId="3F555267" w:rsidR="00476F61" w:rsidRPr="002B52D5" w:rsidRDefault="00476F61" w:rsidP="00312B1A">
      <w:pPr>
        <w:numPr>
          <w:ilvl w:val="0"/>
          <w:numId w:val="1"/>
        </w:numPr>
        <w:tabs>
          <w:tab w:val="left" w:pos="2160"/>
        </w:tabs>
        <w:suppressAutoHyphens/>
        <w:jc w:val="both"/>
        <w:rPr>
          <w:rFonts w:ascii="Times New Roman" w:hAnsi="Times New Roman"/>
        </w:rPr>
      </w:pPr>
      <w:r w:rsidRPr="002B52D5">
        <w:rPr>
          <w:rFonts w:ascii="Times New Roman" w:hAnsi="Times New Roman"/>
        </w:rPr>
        <w:t xml:space="preserve">Опишіть </w:t>
      </w:r>
      <w:r w:rsidR="00182915" w:rsidRPr="002B52D5">
        <w:rPr>
          <w:rFonts w:ascii="Times New Roman" w:hAnsi="Times New Roman"/>
        </w:rPr>
        <w:t>очікувані результати</w:t>
      </w:r>
      <w:r w:rsidRPr="002B52D5">
        <w:rPr>
          <w:rFonts w:ascii="Times New Roman" w:hAnsi="Times New Roman"/>
        </w:rPr>
        <w:t xml:space="preserve"> </w:t>
      </w:r>
      <w:r w:rsidR="001F53B5" w:rsidRPr="002B52D5">
        <w:rPr>
          <w:rFonts w:ascii="Times New Roman" w:hAnsi="Times New Roman"/>
        </w:rPr>
        <w:t xml:space="preserve">(з кількісними показниками) </w:t>
      </w:r>
      <w:r w:rsidRPr="002B52D5">
        <w:rPr>
          <w:rFonts w:ascii="Times New Roman" w:hAnsi="Times New Roman"/>
        </w:rPr>
        <w:t>в процес</w:t>
      </w:r>
      <w:r w:rsidR="001F53B5" w:rsidRPr="002B52D5">
        <w:rPr>
          <w:rFonts w:ascii="Times New Roman" w:hAnsi="Times New Roman"/>
        </w:rPr>
        <w:t>і</w:t>
      </w:r>
      <w:r w:rsidRPr="002B52D5">
        <w:rPr>
          <w:rFonts w:ascii="Times New Roman" w:hAnsi="Times New Roman"/>
        </w:rPr>
        <w:t xml:space="preserve"> здійснення </w:t>
      </w:r>
      <w:proofErr w:type="spellStart"/>
      <w:r w:rsidRPr="002B52D5">
        <w:rPr>
          <w:rFonts w:ascii="Times New Roman" w:hAnsi="Times New Roman"/>
        </w:rPr>
        <w:t>релокації</w:t>
      </w:r>
      <w:proofErr w:type="spellEnd"/>
      <w:r w:rsidR="00054F45">
        <w:rPr>
          <w:rFonts w:ascii="Times New Roman" w:hAnsi="Times New Roman"/>
        </w:rPr>
        <w:t xml:space="preserve"> і відновлення діяльності</w:t>
      </w:r>
    </w:p>
    <w:p w14:paraId="3C477A97" w14:textId="77777777" w:rsidR="00476F61" w:rsidRPr="002B52D5" w:rsidRDefault="00476F61" w:rsidP="00312B1A">
      <w:pPr>
        <w:pStyle w:val="a6"/>
        <w:jc w:val="both"/>
        <w:rPr>
          <w:szCs w:val="24"/>
        </w:rPr>
      </w:pPr>
    </w:p>
    <w:p w14:paraId="556C2FFD" w14:textId="44DA1A96" w:rsidR="00D07755" w:rsidRDefault="00476F61" w:rsidP="00312B1A">
      <w:pPr>
        <w:pStyle w:val="a6"/>
        <w:numPr>
          <w:ilvl w:val="0"/>
          <w:numId w:val="1"/>
        </w:numPr>
        <w:tabs>
          <w:tab w:val="left" w:pos="2160"/>
        </w:tabs>
        <w:jc w:val="both"/>
        <w:rPr>
          <w:szCs w:val="24"/>
        </w:rPr>
      </w:pPr>
      <w:r w:rsidRPr="002B52D5">
        <w:rPr>
          <w:szCs w:val="24"/>
        </w:rPr>
        <w:t xml:space="preserve">Опишіть можливі ризики під час здійснення </w:t>
      </w:r>
      <w:proofErr w:type="spellStart"/>
      <w:r w:rsidRPr="002B52D5">
        <w:rPr>
          <w:szCs w:val="24"/>
        </w:rPr>
        <w:t>рело</w:t>
      </w:r>
      <w:r w:rsidR="00C76E99" w:rsidRPr="002B52D5">
        <w:rPr>
          <w:szCs w:val="24"/>
        </w:rPr>
        <w:t>к</w:t>
      </w:r>
      <w:r w:rsidRPr="002B52D5">
        <w:rPr>
          <w:szCs w:val="24"/>
        </w:rPr>
        <w:t>ації</w:t>
      </w:r>
      <w:proofErr w:type="spellEnd"/>
      <w:r w:rsidRPr="002B52D5">
        <w:rPr>
          <w:szCs w:val="24"/>
        </w:rPr>
        <w:t xml:space="preserve"> та шляхи їх усунення.</w:t>
      </w:r>
    </w:p>
    <w:p w14:paraId="2DD213D5" w14:textId="77777777" w:rsidR="00936DF7" w:rsidRPr="00936DF7" w:rsidRDefault="00936DF7" w:rsidP="00312B1A">
      <w:pPr>
        <w:pStyle w:val="a6"/>
        <w:jc w:val="both"/>
        <w:rPr>
          <w:szCs w:val="24"/>
        </w:rPr>
      </w:pPr>
    </w:p>
    <w:p w14:paraId="227B7886" w14:textId="75093161" w:rsidR="00C76E99" w:rsidRPr="00ED487D" w:rsidRDefault="00FD7ABC" w:rsidP="00312B1A">
      <w:pPr>
        <w:pStyle w:val="a6"/>
        <w:numPr>
          <w:ilvl w:val="0"/>
          <w:numId w:val="1"/>
        </w:numPr>
        <w:tabs>
          <w:tab w:val="left" w:pos="2160"/>
        </w:tabs>
        <w:jc w:val="both"/>
        <w:rPr>
          <w:szCs w:val="24"/>
        </w:rPr>
      </w:pPr>
      <w:r w:rsidRPr="00ED487D">
        <w:rPr>
          <w:szCs w:val="24"/>
        </w:rPr>
        <w:t xml:space="preserve">Врахування аспектів гендерної рівності та інклюзивного розвитку – </w:t>
      </w:r>
      <w:r w:rsidR="007D39AC" w:rsidRPr="00ED487D">
        <w:rPr>
          <w:szCs w:val="24"/>
        </w:rPr>
        <w:t xml:space="preserve">чи має підприємство співробітників, що </w:t>
      </w:r>
      <w:r w:rsidR="00250339" w:rsidRPr="00ED487D">
        <w:rPr>
          <w:szCs w:val="24"/>
        </w:rPr>
        <w:t xml:space="preserve">відносяться до категорії вразливих верств населення? Наприклад, </w:t>
      </w:r>
      <w:r w:rsidR="00BD26BD" w:rsidRPr="00ED487D">
        <w:rPr>
          <w:szCs w:val="24"/>
        </w:rPr>
        <w:t>молодь до 30 років, ветерани російсько-української війни/ООС, внутрішньо переміщені особи (ВПО) які отримали цей статус до 24 лютого 2022 р., люди з обмеженими можливостями та ін.</w:t>
      </w:r>
      <w:r w:rsidR="00EA129E" w:rsidRPr="00ED487D">
        <w:rPr>
          <w:szCs w:val="24"/>
        </w:rPr>
        <w:t xml:space="preserve"> Чи будуть збережені</w:t>
      </w:r>
      <w:r w:rsidR="003D1231" w:rsidRPr="00ED487D">
        <w:rPr>
          <w:szCs w:val="24"/>
        </w:rPr>
        <w:t>/створені</w:t>
      </w:r>
      <w:r w:rsidR="00EA129E" w:rsidRPr="00ED487D">
        <w:rPr>
          <w:szCs w:val="24"/>
        </w:rPr>
        <w:t xml:space="preserve"> робочі місця для таких співробітників</w:t>
      </w:r>
      <w:r w:rsidR="003D1231" w:rsidRPr="00ED487D">
        <w:rPr>
          <w:szCs w:val="24"/>
        </w:rPr>
        <w:t xml:space="preserve"> в процесі переміщення виробництва у безпечніші області України? </w:t>
      </w:r>
      <w:r w:rsidR="00B0620D" w:rsidRPr="00ED487D">
        <w:rPr>
          <w:szCs w:val="24"/>
        </w:rPr>
        <w:t>Якщо так, то скільки?</w:t>
      </w:r>
    </w:p>
    <w:p w14:paraId="42AD628A" w14:textId="4170F04B" w:rsidR="00ED487D" w:rsidRDefault="00ED487D" w:rsidP="00ED487D">
      <w:pPr>
        <w:pStyle w:val="a6"/>
        <w:tabs>
          <w:tab w:val="left" w:pos="2160"/>
        </w:tabs>
        <w:ind w:left="360"/>
        <w:jc w:val="both"/>
        <w:rPr>
          <w:b/>
        </w:rPr>
      </w:pPr>
      <w:r w:rsidRPr="00ED487D">
        <w:rPr>
          <w:b/>
        </w:rPr>
        <w:lastRenderedPageBreak/>
        <w:t xml:space="preserve">Розділ ІІІ. План здійснення </w:t>
      </w:r>
      <w:proofErr w:type="spellStart"/>
      <w:r w:rsidRPr="00ED487D">
        <w:rPr>
          <w:b/>
        </w:rPr>
        <w:t>релокації</w:t>
      </w:r>
      <w:proofErr w:type="spellEnd"/>
    </w:p>
    <w:p w14:paraId="24BF41B1" w14:textId="77777777" w:rsidR="00ED487D" w:rsidRPr="00ED487D" w:rsidRDefault="00ED487D" w:rsidP="00ED487D">
      <w:pPr>
        <w:pStyle w:val="a6"/>
        <w:tabs>
          <w:tab w:val="left" w:pos="2160"/>
        </w:tabs>
        <w:ind w:left="360"/>
        <w:jc w:val="both"/>
        <w:rPr>
          <w:b/>
        </w:rPr>
      </w:pPr>
    </w:p>
    <w:p w14:paraId="4ACC7F39" w14:textId="7CB85011" w:rsidR="00182915" w:rsidRDefault="00182915" w:rsidP="00312B1A">
      <w:pPr>
        <w:tabs>
          <w:tab w:val="left" w:pos="2160"/>
        </w:tabs>
        <w:suppressAutoHyphens/>
        <w:jc w:val="both"/>
        <w:rPr>
          <w:rFonts w:ascii="Times New Roman" w:hAnsi="Times New Roman"/>
        </w:rPr>
      </w:pPr>
    </w:p>
    <w:p w14:paraId="4ACC7F3D" w14:textId="47470A7E" w:rsidR="005C453A" w:rsidRDefault="005C453A" w:rsidP="00312B1A">
      <w:pPr>
        <w:tabs>
          <w:tab w:val="left" w:pos="2160"/>
        </w:tabs>
        <w:suppressAutoHyphens/>
        <w:ind w:left="360"/>
        <w:jc w:val="both"/>
        <w:rPr>
          <w:rFonts w:ascii="Times New Roman" w:hAnsi="Times New Roman"/>
        </w:rPr>
      </w:pPr>
    </w:p>
    <w:p w14:paraId="34201889" w14:textId="31F37586" w:rsidR="00054F45" w:rsidRPr="003C779C" w:rsidRDefault="00054F45" w:rsidP="00312B1A">
      <w:pPr>
        <w:numPr>
          <w:ilvl w:val="0"/>
          <w:numId w:val="1"/>
        </w:numPr>
        <w:tabs>
          <w:tab w:val="left" w:pos="2160"/>
        </w:tabs>
        <w:suppressAutoHyphens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Часовий період здійснення </w:t>
      </w:r>
      <w:proofErr w:type="spellStart"/>
      <w:r>
        <w:rPr>
          <w:rFonts w:ascii="Times New Roman" w:hAnsi="Times New Roman"/>
        </w:rPr>
        <w:t>релокації</w:t>
      </w:r>
      <w:proofErr w:type="spellEnd"/>
    </w:p>
    <w:p w14:paraId="0B6A4BC8" w14:textId="77777777" w:rsidR="00054F45" w:rsidRPr="002B52D5" w:rsidRDefault="00054F45" w:rsidP="00312B1A">
      <w:pPr>
        <w:tabs>
          <w:tab w:val="left" w:pos="2160"/>
        </w:tabs>
        <w:suppressAutoHyphens/>
        <w:ind w:left="360"/>
        <w:jc w:val="both"/>
        <w:rPr>
          <w:rFonts w:ascii="Times New Roman" w:hAnsi="Times New Roman"/>
        </w:rPr>
      </w:pP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50"/>
        <w:gridCol w:w="3330"/>
      </w:tblGrid>
      <w:tr w:rsidR="00182915" w:rsidRPr="002B52D5" w14:paraId="4ACC7F40" w14:textId="77777777" w:rsidTr="008C3823">
        <w:trPr>
          <w:trHeight w:val="368"/>
        </w:trPr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C7F3E" w14:textId="77777777" w:rsidR="00182915" w:rsidRPr="002B52D5" w:rsidRDefault="00182915" w:rsidP="00312B1A">
            <w:pPr>
              <w:jc w:val="both"/>
              <w:rPr>
                <w:rFonts w:ascii="Times New Roman" w:hAnsi="Times New Roman"/>
              </w:rPr>
            </w:pPr>
            <w:r w:rsidRPr="002B52D5">
              <w:rPr>
                <w:rFonts w:ascii="Times New Roman" w:hAnsi="Times New Roman"/>
              </w:rPr>
              <w:t>Загальна тривалість (загальна кількість місяців)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C7F3F" w14:textId="77777777" w:rsidR="00182915" w:rsidRPr="002B52D5" w:rsidRDefault="00182915" w:rsidP="00312B1A">
            <w:pPr>
              <w:jc w:val="both"/>
              <w:rPr>
                <w:rFonts w:ascii="Times New Roman" w:hAnsi="Times New Roman"/>
              </w:rPr>
            </w:pPr>
          </w:p>
        </w:tc>
      </w:tr>
    </w:tbl>
    <w:p w14:paraId="3CA2BEF3" w14:textId="77777777" w:rsidR="00ED487D" w:rsidRDefault="00ED487D" w:rsidP="00312B1A">
      <w:pPr>
        <w:jc w:val="both"/>
        <w:rPr>
          <w:rFonts w:ascii="Times New Roman" w:hAnsi="Times New Roman"/>
        </w:rPr>
      </w:pPr>
    </w:p>
    <w:p w14:paraId="4ACC7F6D" w14:textId="69970F11" w:rsidR="00182915" w:rsidRPr="00ED487D" w:rsidRDefault="00054F45" w:rsidP="00ED487D">
      <w:pPr>
        <w:pStyle w:val="a6"/>
        <w:numPr>
          <w:ilvl w:val="0"/>
          <w:numId w:val="1"/>
        </w:numPr>
        <w:jc w:val="both"/>
      </w:pPr>
      <w:r w:rsidRPr="00ED487D">
        <w:t xml:space="preserve">Графік здійснення </w:t>
      </w:r>
      <w:proofErr w:type="spellStart"/>
      <w:r w:rsidRPr="00ED487D">
        <w:t>релокації</w:t>
      </w:r>
      <w:proofErr w:type="spellEnd"/>
    </w:p>
    <w:p w14:paraId="5FFE44EB" w14:textId="77777777" w:rsidR="00054F45" w:rsidRDefault="00054F45" w:rsidP="00312B1A">
      <w:pPr>
        <w:tabs>
          <w:tab w:val="left" w:pos="2160"/>
        </w:tabs>
        <w:suppressAutoHyphens/>
        <w:ind w:left="360"/>
        <w:jc w:val="both"/>
        <w:rPr>
          <w:rFonts w:ascii="Times New Roman" w:hAnsi="Times New Roman"/>
        </w:rPr>
      </w:pPr>
    </w:p>
    <w:p w14:paraId="301A1252" w14:textId="77777777" w:rsidR="00205797" w:rsidRPr="002B52D5" w:rsidRDefault="00205797" w:rsidP="00312B1A">
      <w:pPr>
        <w:pStyle w:val="a6"/>
        <w:ind w:left="360"/>
        <w:jc w:val="both"/>
        <w:rPr>
          <w:b/>
          <w:szCs w:val="24"/>
        </w:rPr>
      </w:pPr>
    </w:p>
    <w:tbl>
      <w:tblPr>
        <w:tblpPr w:leftFromText="180" w:rightFromText="180" w:vertAnchor="page" w:horzAnchor="margin" w:tblpY="5089"/>
        <w:tblW w:w="9490" w:type="dxa"/>
        <w:tblLayout w:type="fixed"/>
        <w:tblCellMar>
          <w:left w:w="54" w:type="dxa"/>
          <w:right w:w="54" w:type="dxa"/>
        </w:tblCellMar>
        <w:tblLook w:val="0000" w:firstRow="0" w:lastRow="0" w:firstColumn="0" w:lastColumn="0" w:noHBand="0" w:noVBand="0"/>
      </w:tblPr>
      <w:tblGrid>
        <w:gridCol w:w="2574"/>
        <w:gridCol w:w="330"/>
        <w:gridCol w:w="330"/>
        <w:gridCol w:w="330"/>
        <w:gridCol w:w="330"/>
        <w:gridCol w:w="330"/>
        <w:gridCol w:w="330"/>
        <w:gridCol w:w="330"/>
        <w:gridCol w:w="330"/>
        <w:gridCol w:w="330"/>
        <w:gridCol w:w="330"/>
        <w:gridCol w:w="330"/>
        <w:gridCol w:w="592"/>
        <w:gridCol w:w="2694"/>
      </w:tblGrid>
      <w:tr w:rsidR="001F53B5" w:rsidRPr="002B52D5" w14:paraId="51E1647F" w14:textId="77777777" w:rsidTr="00ED487D">
        <w:trPr>
          <w:trHeight w:val="1348"/>
        </w:trPr>
        <w:tc>
          <w:tcPr>
            <w:tcW w:w="2574" w:type="dxa"/>
            <w:tcBorders>
              <w:top w:val="double" w:sz="6" w:space="0" w:color="auto"/>
              <w:left w:val="single" w:sz="6" w:space="0" w:color="auto"/>
              <w:right w:val="single" w:sz="6" w:space="0" w:color="auto"/>
            </w:tcBorders>
            <w:shd w:val="solid" w:color="C0C0C0" w:fill="auto"/>
            <w:vAlign w:val="bottom"/>
          </w:tcPr>
          <w:p w14:paraId="16AC13E7" w14:textId="0C1292AB" w:rsidR="001F53B5" w:rsidRPr="00054F45" w:rsidRDefault="00C76E99" w:rsidP="00ED487D">
            <w:pPr>
              <w:jc w:val="both"/>
              <w:rPr>
                <w:rFonts w:ascii="Times New Roman" w:hAnsi="Times New Roman"/>
                <w:bCs/>
                <w:snapToGrid w:val="0"/>
                <w:sz w:val="22"/>
                <w:szCs w:val="22"/>
              </w:rPr>
            </w:pPr>
            <w:r w:rsidRPr="00054F45">
              <w:rPr>
                <w:rFonts w:ascii="Times New Roman" w:hAnsi="Times New Roman"/>
                <w:bCs/>
                <w:snapToGrid w:val="0"/>
                <w:sz w:val="22"/>
                <w:szCs w:val="22"/>
              </w:rPr>
              <w:t>Запланована діяльність</w:t>
            </w:r>
            <w:r w:rsidR="001F53B5" w:rsidRPr="00054F45">
              <w:rPr>
                <w:rFonts w:ascii="Times New Roman" w:hAnsi="Times New Roman"/>
                <w:bCs/>
                <w:snapToGrid w:val="0"/>
                <w:sz w:val="22"/>
                <w:szCs w:val="22"/>
              </w:rPr>
              <w:t xml:space="preserve"> в процесі </w:t>
            </w:r>
            <w:proofErr w:type="spellStart"/>
            <w:r w:rsidR="001F53B5" w:rsidRPr="00054F45">
              <w:rPr>
                <w:rFonts w:ascii="Times New Roman" w:hAnsi="Times New Roman"/>
                <w:bCs/>
                <w:snapToGrid w:val="0"/>
                <w:sz w:val="22"/>
                <w:szCs w:val="22"/>
              </w:rPr>
              <w:t>релокації</w:t>
            </w:r>
            <w:proofErr w:type="spellEnd"/>
          </w:p>
        </w:tc>
        <w:tc>
          <w:tcPr>
            <w:tcW w:w="4222" w:type="dxa"/>
            <w:gridSpan w:val="12"/>
            <w:tcBorders>
              <w:top w:val="double" w:sz="6" w:space="0" w:color="auto"/>
              <w:left w:val="single" w:sz="6" w:space="0" w:color="auto"/>
              <w:right w:val="single" w:sz="6" w:space="0" w:color="auto"/>
            </w:tcBorders>
            <w:shd w:val="solid" w:color="C0C0C0" w:fill="auto"/>
            <w:vAlign w:val="bottom"/>
          </w:tcPr>
          <w:p w14:paraId="09FD5D93" w14:textId="77777777" w:rsidR="001F53B5" w:rsidRPr="00054F45" w:rsidRDefault="001F53B5" w:rsidP="00ED487D">
            <w:pPr>
              <w:jc w:val="both"/>
              <w:rPr>
                <w:rFonts w:ascii="Times New Roman" w:hAnsi="Times New Roman"/>
                <w:bCs/>
                <w:snapToGrid w:val="0"/>
                <w:sz w:val="22"/>
                <w:szCs w:val="22"/>
              </w:rPr>
            </w:pPr>
            <w:r w:rsidRPr="00054F45">
              <w:rPr>
                <w:rFonts w:ascii="Times New Roman" w:hAnsi="Times New Roman"/>
                <w:bCs/>
                <w:snapToGrid w:val="0"/>
                <w:sz w:val="22"/>
                <w:szCs w:val="22"/>
              </w:rPr>
              <w:t xml:space="preserve"> </w:t>
            </w:r>
          </w:p>
          <w:p w14:paraId="2A30826A" w14:textId="3658DC04" w:rsidR="001F53B5" w:rsidRPr="00054F45" w:rsidRDefault="001F53B5" w:rsidP="00ED487D">
            <w:pPr>
              <w:jc w:val="both"/>
              <w:rPr>
                <w:rFonts w:ascii="Times New Roman" w:hAnsi="Times New Roman"/>
                <w:bCs/>
                <w:snapToGrid w:val="0"/>
                <w:sz w:val="22"/>
                <w:szCs w:val="22"/>
              </w:rPr>
            </w:pPr>
            <w:r w:rsidRPr="00054F45">
              <w:rPr>
                <w:rFonts w:ascii="Times New Roman" w:hAnsi="Times New Roman"/>
                <w:bCs/>
                <w:snapToGrid w:val="0"/>
                <w:sz w:val="22"/>
                <w:szCs w:val="22"/>
              </w:rPr>
              <w:t>місяці</w:t>
            </w:r>
          </w:p>
          <w:p w14:paraId="259F7039" w14:textId="77777777" w:rsidR="001F53B5" w:rsidRPr="00054F45" w:rsidRDefault="001F53B5" w:rsidP="00ED487D">
            <w:pPr>
              <w:jc w:val="both"/>
              <w:rPr>
                <w:rFonts w:ascii="Times New Roman" w:hAnsi="Times New Roman"/>
                <w:bCs/>
                <w:snapToGrid w:val="0"/>
                <w:sz w:val="22"/>
                <w:szCs w:val="22"/>
              </w:rPr>
            </w:pPr>
          </w:p>
        </w:tc>
        <w:tc>
          <w:tcPr>
            <w:tcW w:w="2694" w:type="dxa"/>
            <w:tcBorders>
              <w:top w:val="double" w:sz="6" w:space="0" w:color="auto"/>
              <w:left w:val="single" w:sz="6" w:space="0" w:color="auto"/>
              <w:right w:val="single" w:sz="6" w:space="0" w:color="auto"/>
            </w:tcBorders>
            <w:shd w:val="solid" w:color="C0C0C0" w:fill="auto"/>
            <w:vAlign w:val="bottom"/>
          </w:tcPr>
          <w:p w14:paraId="70A10063" w14:textId="77777777" w:rsidR="001F53B5" w:rsidRPr="00054F45" w:rsidRDefault="001F53B5" w:rsidP="00ED487D">
            <w:pPr>
              <w:jc w:val="both"/>
              <w:rPr>
                <w:rFonts w:ascii="Times New Roman" w:hAnsi="Times New Roman"/>
                <w:bCs/>
                <w:snapToGrid w:val="0"/>
                <w:sz w:val="22"/>
                <w:szCs w:val="22"/>
              </w:rPr>
            </w:pPr>
            <w:r w:rsidRPr="00054F45">
              <w:rPr>
                <w:rFonts w:ascii="Times New Roman" w:hAnsi="Times New Roman"/>
                <w:bCs/>
                <w:snapToGrid w:val="0"/>
                <w:sz w:val="22"/>
                <w:szCs w:val="22"/>
              </w:rPr>
              <w:t>Відповідальна(і) особа(и)</w:t>
            </w:r>
          </w:p>
          <w:p w14:paraId="6B98D351" w14:textId="57FB74E4" w:rsidR="001F53B5" w:rsidRPr="00054F45" w:rsidRDefault="001F53B5" w:rsidP="00ED487D">
            <w:pPr>
              <w:jc w:val="both"/>
              <w:rPr>
                <w:rFonts w:ascii="Times New Roman" w:hAnsi="Times New Roman"/>
                <w:bCs/>
                <w:snapToGrid w:val="0"/>
                <w:sz w:val="22"/>
                <w:szCs w:val="22"/>
              </w:rPr>
            </w:pPr>
          </w:p>
        </w:tc>
      </w:tr>
      <w:tr w:rsidR="001F53B5" w:rsidRPr="002B52D5" w14:paraId="12D1E5EE" w14:textId="77777777" w:rsidTr="00ED487D">
        <w:trPr>
          <w:trHeight w:val="270"/>
        </w:trPr>
        <w:tc>
          <w:tcPr>
            <w:tcW w:w="2574" w:type="dxa"/>
            <w:tcBorders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solid" w:color="C0C0C0" w:fill="auto"/>
          </w:tcPr>
          <w:p w14:paraId="4ED936E0" w14:textId="77777777" w:rsidR="001F53B5" w:rsidRPr="00054F45" w:rsidRDefault="001F53B5" w:rsidP="00ED487D">
            <w:pPr>
              <w:jc w:val="both"/>
              <w:rPr>
                <w:rFonts w:ascii="Times New Roman" w:hAnsi="Times New Roman"/>
                <w:bCs/>
                <w:snapToGrid w:val="0"/>
                <w:sz w:val="22"/>
                <w:szCs w:val="22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solid" w:color="C0C0C0" w:fill="auto"/>
          </w:tcPr>
          <w:p w14:paraId="602DEE2C" w14:textId="77777777" w:rsidR="001F53B5" w:rsidRPr="00054F45" w:rsidRDefault="001F53B5" w:rsidP="00ED487D">
            <w:pPr>
              <w:jc w:val="both"/>
              <w:rPr>
                <w:rFonts w:ascii="Times New Roman" w:hAnsi="Times New Roman"/>
                <w:bCs/>
                <w:snapToGrid w:val="0"/>
                <w:sz w:val="22"/>
                <w:szCs w:val="22"/>
              </w:rPr>
            </w:pPr>
            <w:r w:rsidRPr="00054F45">
              <w:rPr>
                <w:rFonts w:ascii="Times New Roman" w:hAnsi="Times New Roman"/>
                <w:bCs/>
                <w:snapToGrid w:val="0"/>
                <w:sz w:val="22"/>
                <w:szCs w:val="22"/>
              </w:rPr>
              <w:t>1</w:t>
            </w: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solid" w:color="C0C0C0" w:fill="auto"/>
          </w:tcPr>
          <w:p w14:paraId="5D16F229" w14:textId="77777777" w:rsidR="001F53B5" w:rsidRPr="00054F45" w:rsidRDefault="001F53B5" w:rsidP="00ED487D">
            <w:pPr>
              <w:jc w:val="both"/>
              <w:rPr>
                <w:rFonts w:ascii="Times New Roman" w:hAnsi="Times New Roman"/>
                <w:bCs/>
                <w:snapToGrid w:val="0"/>
                <w:sz w:val="22"/>
                <w:szCs w:val="22"/>
              </w:rPr>
            </w:pPr>
            <w:r w:rsidRPr="00054F45">
              <w:rPr>
                <w:rFonts w:ascii="Times New Roman" w:hAnsi="Times New Roman"/>
                <w:bCs/>
                <w:snapToGrid w:val="0"/>
                <w:sz w:val="22"/>
                <w:szCs w:val="22"/>
              </w:rPr>
              <w:t>2</w:t>
            </w: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solid" w:color="C0C0C0" w:fill="auto"/>
          </w:tcPr>
          <w:p w14:paraId="5455097A" w14:textId="77777777" w:rsidR="001F53B5" w:rsidRPr="00054F45" w:rsidRDefault="001F53B5" w:rsidP="00ED487D">
            <w:pPr>
              <w:jc w:val="both"/>
              <w:rPr>
                <w:rFonts w:ascii="Times New Roman" w:hAnsi="Times New Roman"/>
                <w:bCs/>
                <w:snapToGrid w:val="0"/>
                <w:sz w:val="22"/>
                <w:szCs w:val="22"/>
              </w:rPr>
            </w:pPr>
            <w:r w:rsidRPr="00054F45">
              <w:rPr>
                <w:rFonts w:ascii="Times New Roman" w:hAnsi="Times New Roman"/>
                <w:bCs/>
                <w:snapToGrid w:val="0"/>
                <w:sz w:val="22"/>
                <w:szCs w:val="22"/>
              </w:rPr>
              <w:t>3</w:t>
            </w: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solid" w:color="C0C0C0" w:fill="auto"/>
          </w:tcPr>
          <w:p w14:paraId="5D596D74" w14:textId="77777777" w:rsidR="001F53B5" w:rsidRPr="00054F45" w:rsidRDefault="001F53B5" w:rsidP="00ED487D">
            <w:pPr>
              <w:jc w:val="both"/>
              <w:rPr>
                <w:rFonts w:ascii="Times New Roman" w:hAnsi="Times New Roman"/>
                <w:bCs/>
                <w:snapToGrid w:val="0"/>
                <w:sz w:val="22"/>
                <w:szCs w:val="22"/>
              </w:rPr>
            </w:pPr>
            <w:r w:rsidRPr="00054F45">
              <w:rPr>
                <w:rFonts w:ascii="Times New Roman" w:hAnsi="Times New Roman"/>
                <w:bCs/>
                <w:snapToGrid w:val="0"/>
                <w:sz w:val="22"/>
                <w:szCs w:val="22"/>
              </w:rPr>
              <w:t>4</w:t>
            </w: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solid" w:color="C0C0C0" w:fill="auto"/>
          </w:tcPr>
          <w:p w14:paraId="4AC8D6B4" w14:textId="77777777" w:rsidR="001F53B5" w:rsidRPr="00054F45" w:rsidRDefault="001F53B5" w:rsidP="00ED487D">
            <w:pPr>
              <w:jc w:val="both"/>
              <w:rPr>
                <w:rFonts w:ascii="Times New Roman" w:hAnsi="Times New Roman"/>
                <w:bCs/>
                <w:snapToGrid w:val="0"/>
                <w:sz w:val="22"/>
                <w:szCs w:val="22"/>
              </w:rPr>
            </w:pPr>
            <w:r w:rsidRPr="00054F45">
              <w:rPr>
                <w:rFonts w:ascii="Times New Roman" w:hAnsi="Times New Roman"/>
                <w:bCs/>
                <w:snapToGrid w:val="0"/>
                <w:sz w:val="22"/>
                <w:szCs w:val="22"/>
              </w:rPr>
              <w:t>5</w:t>
            </w: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solid" w:color="C0C0C0" w:fill="auto"/>
          </w:tcPr>
          <w:p w14:paraId="15E18FE2" w14:textId="77777777" w:rsidR="001F53B5" w:rsidRPr="00054F45" w:rsidRDefault="001F53B5" w:rsidP="00ED487D">
            <w:pPr>
              <w:jc w:val="both"/>
              <w:rPr>
                <w:rFonts w:ascii="Times New Roman" w:hAnsi="Times New Roman"/>
                <w:bCs/>
                <w:snapToGrid w:val="0"/>
                <w:sz w:val="22"/>
                <w:szCs w:val="22"/>
              </w:rPr>
            </w:pPr>
            <w:r w:rsidRPr="00054F45">
              <w:rPr>
                <w:rFonts w:ascii="Times New Roman" w:hAnsi="Times New Roman"/>
                <w:bCs/>
                <w:snapToGrid w:val="0"/>
                <w:sz w:val="22"/>
                <w:szCs w:val="22"/>
              </w:rPr>
              <w:t>6</w:t>
            </w: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solid" w:color="C0C0C0" w:fill="auto"/>
          </w:tcPr>
          <w:p w14:paraId="09599870" w14:textId="77777777" w:rsidR="001F53B5" w:rsidRPr="00054F45" w:rsidRDefault="001F53B5" w:rsidP="00ED487D">
            <w:pPr>
              <w:jc w:val="both"/>
              <w:rPr>
                <w:rFonts w:ascii="Times New Roman" w:hAnsi="Times New Roman"/>
                <w:bCs/>
                <w:snapToGrid w:val="0"/>
                <w:sz w:val="22"/>
                <w:szCs w:val="22"/>
              </w:rPr>
            </w:pPr>
            <w:r w:rsidRPr="00054F45">
              <w:rPr>
                <w:rFonts w:ascii="Times New Roman" w:hAnsi="Times New Roman"/>
                <w:bCs/>
                <w:snapToGrid w:val="0"/>
                <w:sz w:val="22"/>
                <w:szCs w:val="22"/>
              </w:rPr>
              <w:t>7</w:t>
            </w: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solid" w:color="C0C0C0" w:fill="auto"/>
          </w:tcPr>
          <w:p w14:paraId="4D39B12A" w14:textId="77777777" w:rsidR="001F53B5" w:rsidRPr="00054F45" w:rsidRDefault="001F53B5" w:rsidP="00ED487D">
            <w:pPr>
              <w:jc w:val="both"/>
              <w:rPr>
                <w:rFonts w:ascii="Times New Roman" w:hAnsi="Times New Roman"/>
                <w:bCs/>
                <w:snapToGrid w:val="0"/>
                <w:sz w:val="22"/>
                <w:szCs w:val="22"/>
              </w:rPr>
            </w:pPr>
            <w:r w:rsidRPr="00054F45">
              <w:rPr>
                <w:rFonts w:ascii="Times New Roman" w:hAnsi="Times New Roman"/>
                <w:bCs/>
                <w:snapToGrid w:val="0"/>
                <w:sz w:val="22"/>
                <w:szCs w:val="22"/>
              </w:rPr>
              <w:t>8</w:t>
            </w: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solid" w:color="C0C0C0" w:fill="auto"/>
          </w:tcPr>
          <w:p w14:paraId="394E861A" w14:textId="77777777" w:rsidR="001F53B5" w:rsidRPr="00054F45" w:rsidRDefault="001F53B5" w:rsidP="00ED487D">
            <w:pPr>
              <w:jc w:val="both"/>
              <w:rPr>
                <w:rFonts w:ascii="Times New Roman" w:hAnsi="Times New Roman"/>
                <w:bCs/>
                <w:snapToGrid w:val="0"/>
                <w:sz w:val="22"/>
                <w:szCs w:val="22"/>
              </w:rPr>
            </w:pPr>
            <w:r w:rsidRPr="00054F45">
              <w:rPr>
                <w:rFonts w:ascii="Times New Roman" w:hAnsi="Times New Roman"/>
                <w:bCs/>
                <w:snapToGrid w:val="0"/>
                <w:sz w:val="22"/>
                <w:szCs w:val="22"/>
              </w:rPr>
              <w:t>9</w:t>
            </w: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solid" w:color="C0C0C0" w:fill="auto"/>
          </w:tcPr>
          <w:p w14:paraId="147B783A" w14:textId="77777777" w:rsidR="001F53B5" w:rsidRPr="00054F45" w:rsidRDefault="001F53B5" w:rsidP="00ED487D">
            <w:pPr>
              <w:jc w:val="both"/>
              <w:rPr>
                <w:rFonts w:ascii="Times New Roman" w:hAnsi="Times New Roman"/>
                <w:bCs/>
                <w:snapToGrid w:val="0"/>
                <w:sz w:val="22"/>
                <w:szCs w:val="22"/>
              </w:rPr>
            </w:pPr>
            <w:r w:rsidRPr="00054F45">
              <w:rPr>
                <w:rFonts w:ascii="Times New Roman" w:hAnsi="Times New Roman"/>
                <w:bCs/>
                <w:snapToGrid w:val="0"/>
                <w:sz w:val="22"/>
                <w:szCs w:val="22"/>
              </w:rPr>
              <w:t>10</w:t>
            </w: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solid" w:color="C0C0C0" w:fill="auto"/>
          </w:tcPr>
          <w:p w14:paraId="5FC0084F" w14:textId="77777777" w:rsidR="001F53B5" w:rsidRPr="00054F45" w:rsidRDefault="001F53B5" w:rsidP="00ED487D">
            <w:pPr>
              <w:jc w:val="both"/>
              <w:rPr>
                <w:rFonts w:ascii="Times New Roman" w:hAnsi="Times New Roman"/>
                <w:bCs/>
                <w:snapToGrid w:val="0"/>
                <w:sz w:val="22"/>
                <w:szCs w:val="22"/>
              </w:rPr>
            </w:pPr>
            <w:r w:rsidRPr="00054F45">
              <w:rPr>
                <w:rFonts w:ascii="Times New Roman" w:hAnsi="Times New Roman"/>
                <w:bCs/>
                <w:snapToGrid w:val="0"/>
                <w:sz w:val="22"/>
                <w:szCs w:val="22"/>
              </w:rPr>
              <w:t>11</w:t>
            </w:r>
          </w:p>
        </w:tc>
        <w:tc>
          <w:tcPr>
            <w:tcW w:w="592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solid" w:color="C0C0C0" w:fill="auto"/>
          </w:tcPr>
          <w:p w14:paraId="650BA43A" w14:textId="77777777" w:rsidR="001F53B5" w:rsidRPr="00054F45" w:rsidRDefault="001F53B5" w:rsidP="00ED487D">
            <w:pPr>
              <w:jc w:val="both"/>
              <w:rPr>
                <w:rFonts w:ascii="Times New Roman" w:hAnsi="Times New Roman"/>
                <w:bCs/>
                <w:snapToGrid w:val="0"/>
                <w:sz w:val="22"/>
                <w:szCs w:val="22"/>
              </w:rPr>
            </w:pPr>
            <w:r w:rsidRPr="00054F45">
              <w:rPr>
                <w:rFonts w:ascii="Times New Roman" w:hAnsi="Times New Roman"/>
                <w:bCs/>
                <w:snapToGrid w:val="0"/>
                <w:sz w:val="22"/>
                <w:szCs w:val="22"/>
              </w:rPr>
              <w:t>12</w:t>
            </w:r>
          </w:p>
        </w:tc>
        <w:tc>
          <w:tcPr>
            <w:tcW w:w="2694" w:type="dxa"/>
            <w:tcBorders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solid" w:color="C0C0C0" w:fill="auto"/>
          </w:tcPr>
          <w:p w14:paraId="0AA823A2" w14:textId="77777777" w:rsidR="001F53B5" w:rsidRPr="00054F45" w:rsidRDefault="001F53B5" w:rsidP="00ED487D">
            <w:pPr>
              <w:jc w:val="both"/>
              <w:rPr>
                <w:rFonts w:ascii="Times New Roman" w:hAnsi="Times New Roman"/>
                <w:bCs/>
                <w:snapToGrid w:val="0"/>
                <w:sz w:val="22"/>
                <w:szCs w:val="22"/>
              </w:rPr>
            </w:pPr>
          </w:p>
        </w:tc>
      </w:tr>
      <w:tr w:rsidR="001F53B5" w:rsidRPr="002B52D5" w14:paraId="6797FDB7" w14:textId="77777777" w:rsidTr="00ED487D">
        <w:trPr>
          <w:trHeight w:val="690"/>
        </w:trPr>
        <w:tc>
          <w:tcPr>
            <w:tcW w:w="257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96E9AEE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  <w:p w14:paraId="433A4A2B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  <w:p w14:paraId="2E3C25D2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B6A1665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FEA0ADD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0AFA8F6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DF1B5B0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CD4165A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F6A4660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B1A95E1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5F4E41B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EDFB3F4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70770CE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37F6E86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59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ABFBC6F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269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8ACB92E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</w:tr>
      <w:tr w:rsidR="001F53B5" w:rsidRPr="002B52D5" w14:paraId="3BC29F70" w14:textId="77777777" w:rsidTr="00ED487D">
        <w:trPr>
          <w:trHeight w:val="690"/>
        </w:trPr>
        <w:tc>
          <w:tcPr>
            <w:tcW w:w="25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ED4BDE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  <w:p w14:paraId="46845D30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  <w:p w14:paraId="5EF7D699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EB422E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5698C7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3001BC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BF3668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96F499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325521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F8B661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79923D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EBF053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6F628A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241F6D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5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D66386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B4FE18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</w:tr>
      <w:tr w:rsidR="001F53B5" w:rsidRPr="002B52D5" w14:paraId="420D1653" w14:textId="77777777" w:rsidTr="00ED487D">
        <w:trPr>
          <w:trHeight w:val="690"/>
        </w:trPr>
        <w:tc>
          <w:tcPr>
            <w:tcW w:w="25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6B61C8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  <w:p w14:paraId="1693042F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  <w:p w14:paraId="21144057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E31AB5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846454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09A46F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F61FD3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2FB1E6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C8B301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87D6F4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4DFADA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9D371E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583D09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2A5285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5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AC8066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C698DA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</w:tr>
      <w:tr w:rsidR="001F53B5" w:rsidRPr="002B52D5" w14:paraId="5BA857DC" w14:textId="77777777" w:rsidTr="00ED487D">
        <w:trPr>
          <w:trHeight w:val="690"/>
        </w:trPr>
        <w:tc>
          <w:tcPr>
            <w:tcW w:w="25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1E56E8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  <w:p w14:paraId="25F8B336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  <w:p w14:paraId="50FFE98B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5DCEC9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D2E2F1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58FCEF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EC3E4F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1F1C3C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8B2B32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0511AE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8404FE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C07ABC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315ECE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0EDCE0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5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3C67A0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602E7C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</w:tr>
      <w:tr w:rsidR="001F53B5" w:rsidRPr="002B52D5" w14:paraId="0C390743" w14:textId="77777777" w:rsidTr="00ED487D">
        <w:trPr>
          <w:trHeight w:val="690"/>
        </w:trPr>
        <w:tc>
          <w:tcPr>
            <w:tcW w:w="25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3F81D0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  <w:p w14:paraId="7364022B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  <w:p w14:paraId="5EB42441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11A31A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AAC488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427611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B829CA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280C64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702249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E008B5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BAFED2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CE6373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CA3693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9CA9A6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5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253613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98389E" w14:textId="77777777" w:rsidR="001F53B5" w:rsidRPr="002B52D5" w:rsidRDefault="001F53B5" w:rsidP="00ED487D">
            <w:pPr>
              <w:jc w:val="both"/>
              <w:rPr>
                <w:rFonts w:ascii="Times New Roman" w:hAnsi="Times New Roman"/>
                <w:snapToGrid w:val="0"/>
              </w:rPr>
            </w:pPr>
          </w:p>
        </w:tc>
      </w:tr>
    </w:tbl>
    <w:p w14:paraId="4ACC7F6F" w14:textId="77777777" w:rsidR="005A4234" w:rsidRPr="002B52D5" w:rsidRDefault="005A4234" w:rsidP="00312B1A">
      <w:pPr>
        <w:tabs>
          <w:tab w:val="left" w:pos="2160"/>
        </w:tabs>
        <w:jc w:val="both"/>
        <w:rPr>
          <w:rFonts w:ascii="Times New Roman" w:hAnsi="Times New Roman"/>
          <w:b/>
        </w:rPr>
      </w:pPr>
    </w:p>
    <w:p w14:paraId="4ACC7F73" w14:textId="77777777" w:rsidR="00182915" w:rsidRPr="002B52D5" w:rsidRDefault="00182915" w:rsidP="00312B1A">
      <w:pPr>
        <w:suppressAutoHyphens/>
        <w:ind w:left="360"/>
        <w:jc w:val="both"/>
        <w:rPr>
          <w:rFonts w:ascii="Times New Roman" w:hAnsi="Times New Roman"/>
        </w:rPr>
      </w:pPr>
    </w:p>
    <w:p w14:paraId="4ACC7F74" w14:textId="4013329D" w:rsidR="00182915" w:rsidRPr="002B52D5" w:rsidRDefault="00182915" w:rsidP="00312B1A">
      <w:pPr>
        <w:tabs>
          <w:tab w:val="left" w:pos="2160"/>
        </w:tabs>
        <w:jc w:val="both"/>
        <w:rPr>
          <w:rFonts w:ascii="Times New Roman" w:hAnsi="Times New Roman"/>
          <w:b/>
          <w:lang w:val="ru-RU"/>
        </w:rPr>
      </w:pPr>
      <w:r w:rsidRPr="002B52D5">
        <w:rPr>
          <w:rFonts w:ascii="Times New Roman" w:hAnsi="Times New Roman"/>
          <w:b/>
        </w:rPr>
        <w:t xml:space="preserve">Розділ </w:t>
      </w:r>
      <w:r w:rsidR="001F53B5" w:rsidRPr="002B52D5">
        <w:rPr>
          <w:rFonts w:ascii="Times New Roman" w:hAnsi="Times New Roman"/>
          <w:b/>
          <w:lang w:val="en-US"/>
        </w:rPr>
        <w:t>I</w:t>
      </w:r>
      <w:r w:rsidRPr="002B52D5">
        <w:rPr>
          <w:rFonts w:ascii="Times New Roman" w:hAnsi="Times New Roman"/>
          <w:b/>
        </w:rPr>
        <w:t>V. Вартість</w:t>
      </w:r>
      <w:r w:rsidR="001F53B5" w:rsidRPr="002B52D5">
        <w:rPr>
          <w:rFonts w:ascii="Times New Roman" w:hAnsi="Times New Roman"/>
          <w:b/>
          <w:lang w:val="ru-RU"/>
        </w:rPr>
        <w:t xml:space="preserve"> </w:t>
      </w:r>
    </w:p>
    <w:p w14:paraId="4ACC7F76" w14:textId="1AE64CF0" w:rsidR="00BC4676" w:rsidRPr="00161BD4" w:rsidRDefault="00BC4676" w:rsidP="00312B1A">
      <w:pPr>
        <w:tabs>
          <w:tab w:val="left" w:pos="2160"/>
        </w:tabs>
        <w:jc w:val="both"/>
        <w:rPr>
          <w:rFonts w:ascii="Times New Roman" w:hAnsi="Times New Roman"/>
          <w:sz w:val="22"/>
          <w:szCs w:val="22"/>
        </w:rPr>
      </w:pPr>
      <w:r w:rsidRPr="00161BD4">
        <w:rPr>
          <w:rFonts w:ascii="Times New Roman" w:hAnsi="Times New Roman"/>
          <w:i/>
          <w:sz w:val="22"/>
          <w:szCs w:val="22"/>
        </w:rPr>
        <w:t>Примітка:</w:t>
      </w:r>
      <w:r w:rsidR="001F53B5" w:rsidRPr="00161BD4">
        <w:rPr>
          <w:rFonts w:ascii="Times New Roman" w:hAnsi="Times New Roman"/>
          <w:i/>
          <w:sz w:val="22"/>
          <w:szCs w:val="22"/>
        </w:rPr>
        <w:t xml:space="preserve"> до</w:t>
      </w:r>
      <w:r w:rsidRPr="00161BD4">
        <w:rPr>
          <w:rFonts w:ascii="Times New Roman" w:hAnsi="Times New Roman"/>
          <w:i/>
          <w:sz w:val="22"/>
          <w:szCs w:val="22"/>
        </w:rPr>
        <w:t xml:space="preserve"> </w:t>
      </w:r>
      <w:r w:rsidRPr="00161BD4">
        <w:rPr>
          <w:rFonts w:ascii="Times New Roman" w:hAnsi="Times New Roman"/>
          <w:i/>
          <w:iCs/>
          <w:sz w:val="22"/>
          <w:szCs w:val="22"/>
        </w:rPr>
        <w:t>заявки</w:t>
      </w:r>
      <w:r w:rsidR="001F53B5" w:rsidRPr="00161BD4">
        <w:rPr>
          <w:rFonts w:ascii="Times New Roman" w:hAnsi="Times New Roman"/>
          <w:i/>
          <w:iCs/>
          <w:sz w:val="22"/>
          <w:szCs w:val="22"/>
        </w:rPr>
        <w:t xml:space="preserve"> додається бюджет </w:t>
      </w:r>
      <w:proofErr w:type="spellStart"/>
      <w:r w:rsidR="001F53B5" w:rsidRPr="00161BD4">
        <w:rPr>
          <w:rFonts w:ascii="Times New Roman" w:hAnsi="Times New Roman"/>
          <w:i/>
          <w:iCs/>
          <w:sz w:val="22"/>
          <w:szCs w:val="22"/>
        </w:rPr>
        <w:t>релокації</w:t>
      </w:r>
      <w:proofErr w:type="spellEnd"/>
      <w:r w:rsidR="00161BD4">
        <w:rPr>
          <w:rFonts w:ascii="Times New Roman" w:hAnsi="Times New Roman"/>
          <w:i/>
          <w:iCs/>
          <w:sz w:val="22"/>
          <w:szCs w:val="22"/>
        </w:rPr>
        <w:t xml:space="preserve"> (Додаток 1.)</w:t>
      </w:r>
    </w:p>
    <w:p w14:paraId="71D95384" w14:textId="77777777" w:rsidR="00243D31" w:rsidRPr="00161BD4" w:rsidRDefault="00243D31" w:rsidP="00312B1A">
      <w:pPr>
        <w:tabs>
          <w:tab w:val="left" w:pos="2160"/>
        </w:tabs>
        <w:jc w:val="both"/>
        <w:rPr>
          <w:rFonts w:ascii="Times New Roman" w:hAnsi="Times New Roman"/>
          <w:sz w:val="22"/>
          <w:szCs w:val="22"/>
        </w:rPr>
      </w:pPr>
    </w:p>
    <w:p w14:paraId="4ACC7F77" w14:textId="45729CB9" w:rsidR="00182915" w:rsidRPr="002B52D5" w:rsidRDefault="00A1019C" w:rsidP="00312B1A">
      <w:pPr>
        <w:numPr>
          <w:ilvl w:val="0"/>
          <w:numId w:val="1"/>
        </w:numPr>
        <w:tabs>
          <w:tab w:val="left" w:pos="2160"/>
        </w:tabs>
        <w:suppressAutoHyphens/>
        <w:jc w:val="both"/>
        <w:rPr>
          <w:rFonts w:ascii="Times New Roman" w:hAnsi="Times New Roman"/>
        </w:rPr>
      </w:pPr>
      <w:r w:rsidRPr="002B52D5">
        <w:rPr>
          <w:rFonts w:ascii="Times New Roman" w:hAnsi="Times New Roman"/>
        </w:rPr>
        <w:t xml:space="preserve">Вартість </w:t>
      </w:r>
      <w:proofErr w:type="spellStart"/>
      <w:r w:rsidR="00C76E99" w:rsidRPr="002B52D5">
        <w:rPr>
          <w:rFonts w:ascii="Times New Roman" w:hAnsi="Times New Roman"/>
        </w:rPr>
        <w:t>релокації</w:t>
      </w:r>
      <w:proofErr w:type="spellEnd"/>
      <w:r w:rsidR="00C76E99" w:rsidRPr="002B52D5">
        <w:rPr>
          <w:rFonts w:ascii="Times New Roman" w:hAnsi="Times New Roman"/>
        </w:rPr>
        <w:t xml:space="preserve"> відповідно </w:t>
      </w:r>
      <w:r w:rsidRPr="002B52D5">
        <w:rPr>
          <w:rFonts w:ascii="Times New Roman" w:hAnsi="Times New Roman"/>
        </w:rPr>
        <w:t>з бюджетом, що додається:</w:t>
      </w:r>
    </w:p>
    <w:p w14:paraId="63EFEE22" w14:textId="77777777" w:rsidR="007E1FEC" w:rsidRPr="002B52D5" w:rsidRDefault="007E1FEC" w:rsidP="00312B1A">
      <w:pPr>
        <w:tabs>
          <w:tab w:val="left" w:pos="2160"/>
        </w:tabs>
        <w:suppressAutoHyphens/>
        <w:jc w:val="both"/>
        <w:rPr>
          <w:rFonts w:ascii="Times New Roman" w:hAnsi="Times New Roman"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5830"/>
        <w:gridCol w:w="1760"/>
        <w:gridCol w:w="1760"/>
      </w:tblGrid>
      <w:tr w:rsidR="00061D16" w:rsidRPr="002B52D5" w14:paraId="662DAE20" w14:textId="77777777" w:rsidTr="00061D16">
        <w:tc>
          <w:tcPr>
            <w:tcW w:w="5830" w:type="dxa"/>
          </w:tcPr>
          <w:p w14:paraId="0DBB9C68" w14:textId="77777777" w:rsidR="00061D16" w:rsidRDefault="00061D16" w:rsidP="00312B1A">
            <w:pPr>
              <w:tabs>
                <w:tab w:val="left" w:pos="2160"/>
              </w:tabs>
              <w:suppressAutoHyphens/>
              <w:jc w:val="both"/>
              <w:rPr>
                <w:rFonts w:ascii="Times New Roman" w:hAnsi="Times New Roman"/>
              </w:rPr>
            </w:pPr>
            <w:r w:rsidRPr="002B52D5">
              <w:rPr>
                <w:rFonts w:ascii="Times New Roman" w:hAnsi="Times New Roman"/>
              </w:rPr>
              <w:t xml:space="preserve">Загальна вартість </w:t>
            </w:r>
            <w:proofErr w:type="spellStart"/>
            <w:r w:rsidRPr="002B52D5">
              <w:rPr>
                <w:rFonts w:ascii="Times New Roman" w:hAnsi="Times New Roman"/>
              </w:rPr>
              <w:t>релокації</w:t>
            </w:r>
            <w:proofErr w:type="spellEnd"/>
          </w:p>
          <w:p w14:paraId="5BE3AE9B" w14:textId="102244F1" w:rsidR="00161BD4" w:rsidRPr="002B52D5" w:rsidRDefault="00161BD4" w:rsidP="00312B1A">
            <w:pPr>
              <w:tabs>
                <w:tab w:val="left" w:pos="2160"/>
              </w:tabs>
              <w:suppressAutoHyphens/>
              <w:jc w:val="both"/>
              <w:rPr>
                <w:rFonts w:ascii="Times New Roman" w:hAnsi="Times New Roman"/>
              </w:rPr>
            </w:pPr>
          </w:p>
        </w:tc>
        <w:tc>
          <w:tcPr>
            <w:tcW w:w="1760" w:type="dxa"/>
          </w:tcPr>
          <w:p w14:paraId="2536895A" w14:textId="5536D8C7" w:rsidR="00061D16" w:rsidRPr="002B52D5" w:rsidRDefault="00061D16" w:rsidP="00312B1A">
            <w:pPr>
              <w:tabs>
                <w:tab w:val="left" w:pos="2160"/>
              </w:tabs>
              <w:suppressAutoHyphens/>
              <w:jc w:val="both"/>
              <w:rPr>
                <w:rFonts w:ascii="Times New Roman" w:hAnsi="Times New Roman"/>
              </w:rPr>
            </w:pPr>
            <w:r w:rsidRPr="002B52D5">
              <w:rPr>
                <w:rFonts w:ascii="Times New Roman" w:hAnsi="Times New Roman"/>
              </w:rPr>
              <w:t>Грн.</w:t>
            </w:r>
          </w:p>
        </w:tc>
        <w:tc>
          <w:tcPr>
            <w:tcW w:w="1760" w:type="dxa"/>
          </w:tcPr>
          <w:p w14:paraId="48AE6A37" w14:textId="34271ED0" w:rsidR="00061D16" w:rsidRPr="002B52D5" w:rsidRDefault="00061D16" w:rsidP="00312B1A">
            <w:pPr>
              <w:tabs>
                <w:tab w:val="left" w:pos="2160"/>
              </w:tabs>
              <w:suppressAutoHyphens/>
              <w:jc w:val="both"/>
              <w:rPr>
                <w:rFonts w:ascii="Times New Roman" w:hAnsi="Times New Roman"/>
              </w:rPr>
            </w:pPr>
            <w:r w:rsidRPr="002B52D5">
              <w:rPr>
                <w:rFonts w:ascii="Times New Roman" w:hAnsi="Times New Roman"/>
              </w:rPr>
              <w:t>%</w:t>
            </w:r>
          </w:p>
        </w:tc>
      </w:tr>
      <w:tr w:rsidR="00061D16" w:rsidRPr="002B52D5" w14:paraId="131C33A8" w14:textId="77777777" w:rsidTr="00061D16">
        <w:tc>
          <w:tcPr>
            <w:tcW w:w="5830" w:type="dxa"/>
          </w:tcPr>
          <w:p w14:paraId="58503841" w14:textId="77777777" w:rsidR="00061D16" w:rsidRDefault="00061D16" w:rsidP="00312B1A">
            <w:pPr>
              <w:tabs>
                <w:tab w:val="left" w:pos="2160"/>
              </w:tabs>
              <w:suppressAutoHyphens/>
              <w:jc w:val="both"/>
              <w:rPr>
                <w:rFonts w:ascii="Times New Roman" w:hAnsi="Times New Roman"/>
              </w:rPr>
            </w:pPr>
            <w:r w:rsidRPr="002B52D5">
              <w:rPr>
                <w:rFonts w:ascii="Times New Roman" w:hAnsi="Times New Roman"/>
              </w:rPr>
              <w:t>Співфінансування АГРО</w:t>
            </w:r>
          </w:p>
          <w:p w14:paraId="017DDBEB" w14:textId="716C06DD" w:rsidR="00161BD4" w:rsidRPr="002B52D5" w:rsidRDefault="00161BD4" w:rsidP="00312B1A">
            <w:pPr>
              <w:tabs>
                <w:tab w:val="left" w:pos="2160"/>
              </w:tabs>
              <w:suppressAutoHyphens/>
              <w:jc w:val="both"/>
              <w:rPr>
                <w:rFonts w:ascii="Times New Roman" w:hAnsi="Times New Roman"/>
              </w:rPr>
            </w:pPr>
          </w:p>
        </w:tc>
        <w:tc>
          <w:tcPr>
            <w:tcW w:w="1760" w:type="dxa"/>
          </w:tcPr>
          <w:p w14:paraId="0B034FC3" w14:textId="4BE9E499" w:rsidR="00061D16" w:rsidRPr="002B52D5" w:rsidRDefault="00061D16" w:rsidP="00312B1A">
            <w:pPr>
              <w:tabs>
                <w:tab w:val="left" w:pos="2160"/>
              </w:tabs>
              <w:suppressAutoHyphens/>
              <w:jc w:val="both"/>
              <w:rPr>
                <w:rFonts w:ascii="Times New Roman" w:hAnsi="Times New Roman"/>
              </w:rPr>
            </w:pPr>
            <w:r w:rsidRPr="002B52D5">
              <w:rPr>
                <w:rFonts w:ascii="Times New Roman" w:hAnsi="Times New Roman"/>
              </w:rPr>
              <w:t>Грн.</w:t>
            </w:r>
          </w:p>
        </w:tc>
        <w:tc>
          <w:tcPr>
            <w:tcW w:w="1760" w:type="dxa"/>
          </w:tcPr>
          <w:p w14:paraId="546A7520" w14:textId="66F3ACA7" w:rsidR="00061D16" w:rsidRPr="002B52D5" w:rsidRDefault="00061D16" w:rsidP="00312B1A">
            <w:pPr>
              <w:tabs>
                <w:tab w:val="left" w:pos="2160"/>
              </w:tabs>
              <w:suppressAutoHyphens/>
              <w:jc w:val="both"/>
              <w:rPr>
                <w:rFonts w:ascii="Times New Roman" w:hAnsi="Times New Roman"/>
              </w:rPr>
            </w:pPr>
            <w:r w:rsidRPr="002B52D5">
              <w:rPr>
                <w:rFonts w:ascii="Times New Roman" w:hAnsi="Times New Roman"/>
              </w:rPr>
              <w:t>%</w:t>
            </w:r>
          </w:p>
        </w:tc>
      </w:tr>
      <w:tr w:rsidR="00061D16" w:rsidRPr="002B52D5" w14:paraId="286860E2" w14:textId="77777777" w:rsidTr="00061D16">
        <w:tc>
          <w:tcPr>
            <w:tcW w:w="5830" w:type="dxa"/>
          </w:tcPr>
          <w:p w14:paraId="295B1569" w14:textId="77777777" w:rsidR="00061D16" w:rsidRDefault="00061D16" w:rsidP="00312B1A">
            <w:pPr>
              <w:tabs>
                <w:tab w:val="left" w:pos="360"/>
              </w:tabs>
              <w:ind w:right="-1"/>
              <w:contextualSpacing/>
              <w:jc w:val="both"/>
              <w:rPr>
                <w:rFonts w:ascii="Times New Roman" w:hAnsi="Times New Roman"/>
              </w:rPr>
            </w:pPr>
            <w:r w:rsidRPr="002B52D5">
              <w:rPr>
                <w:rFonts w:ascii="Times New Roman" w:hAnsi="Times New Roman"/>
              </w:rPr>
              <w:t>Співфінансування ММСП</w:t>
            </w:r>
          </w:p>
          <w:p w14:paraId="3BF6699B" w14:textId="188B0C14" w:rsidR="00161BD4" w:rsidRPr="002B52D5" w:rsidRDefault="00161BD4" w:rsidP="00312B1A">
            <w:pPr>
              <w:tabs>
                <w:tab w:val="left" w:pos="360"/>
              </w:tabs>
              <w:ind w:right="-1"/>
              <w:contextualSpacing/>
              <w:jc w:val="both"/>
              <w:rPr>
                <w:rFonts w:ascii="Times New Roman" w:hAnsi="Times New Roman"/>
              </w:rPr>
            </w:pPr>
          </w:p>
        </w:tc>
        <w:tc>
          <w:tcPr>
            <w:tcW w:w="1760" w:type="dxa"/>
          </w:tcPr>
          <w:p w14:paraId="383C8FA3" w14:textId="069978E9" w:rsidR="00061D16" w:rsidRPr="002B52D5" w:rsidRDefault="00061D16" w:rsidP="00312B1A">
            <w:pPr>
              <w:tabs>
                <w:tab w:val="left" w:pos="2160"/>
              </w:tabs>
              <w:suppressAutoHyphens/>
              <w:jc w:val="both"/>
              <w:rPr>
                <w:rFonts w:ascii="Times New Roman" w:hAnsi="Times New Roman"/>
              </w:rPr>
            </w:pPr>
            <w:r w:rsidRPr="002B52D5">
              <w:rPr>
                <w:rFonts w:ascii="Times New Roman" w:hAnsi="Times New Roman"/>
              </w:rPr>
              <w:t>Грн.</w:t>
            </w:r>
          </w:p>
        </w:tc>
        <w:tc>
          <w:tcPr>
            <w:tcW w:w="1760" w:type="dxa"/>
          </w:tcPr>
          <w:p w14:paraId="773E3446" w14:textId="48C02809" w:rsidR="00061D16" w:rsidRPr="002B52D5" w:rsidRDefault="00061D16" w:rsidP="00312B1A">
            <w:pPr>
              <w:tabs>
                <w:tab w:val="left" w:pos="2160"/>
              </w:tabs>
              <w:suppressAutoHyphens/>
              <w:jc w:val="both"/>
              <w:rPr>
                <w:rFonts w:ascii="Times New Roman" w:hAnsi="Times New Roman"/>
              </w:rPr>
            </w:pPr>
            <w:r w:rsidRPr="002B52D5">
              <w:rPr>
                <w:rFonts w:ascii="Times New Roman" w:hAnsi="Times New Roman"/>
              </w:rPr>
              <w:t>%</w:t>
            </w:r>
          </w:p>
        </w:tc>
      </w:tr>
    </w:tbl>
    <w:p w14:paraId="495A51EB" w14:textId="77777777" w:rsidR="007E1FEC" w:rsidRPr="002B52D5" w:rsidRDefault="007E1FEC" w:rsidP="00312B1A">
      <w:pPr>
        <w:tabs>
          <w:tab w:val="left" w:pos="2160"/>
        </w:tabs>
        <w:suppressAutoHyphens/>
        <w:jc w:val="both"/>
        <w:rPr>
          <w:rFonts w:ascii="Times New Roman" w:hAnsi="Times New Roman"/>
        </w:rPr>
      </w:pPr>
    </w:p>
    <w:p w14:paraId="4ACC7F99" w14:textId="20A952C0" w:rsidR="00182915" w:rsidRPr="002B52D5" w:rsidRDefault="00161BD4" w:rsidP="00312B1A">
      <w:pPr>
        <w:pStyle w:val="a6"/>
        <w:numPr>
          <w:ilvl w:val="0"/>
          <w:numId w:val="1"/>
        </w:numPr>
        <w:jc w:val="both"/>
        <w:rPr>
          <w:szCs w:val="24"/>
        </w:rPr>
      </w:pPr>
      <w:r>
        <w:rPr>
          <w:szCs w:val="24"/>
        </w:rPr>
        <w:t>Будь-ласка, д</w:t>
      </w:r>
      <w:r w:rsidR="00061D16" w:rsidRPr="002B52D5">
        <w:rPr>
          <w:szCs w:val="24"/>
        </w:rPr>
        <w:t>одайте до заявки мотиваційний лист у довільній формі</w:t>
      </w:r>
      <w:r>
        <w:rPr>
          <w:szCs w:val="24"/>
        </w:rPr>
        <w:t xml:space="preserve"> на бланку підприємства за підписом керівника, бюджет </w:t>
      </w:r>
      <w:proofErr w:type="spellStart"/>
      <w:r>
        <w:rPr>
          <w:szCs w:val="24"/>
        </w:rPr>
        <w:t>релокації</w:t>
      </w:r>
      <w:proofErr w:type="spellEnd"/>
      <w:r w:rsidR="002661F9">
        <w:rPr>
          <w:szCs w:val="24"/>
        </w:rPr>
        <w:t xml:space="preserve"> (згідно наданого шаблону у форматі </w:t>
      </w:r>
      <w:r w:rsidR="002661F9">
        <w:rPr>
          <w:szCs w:val="24"/>
          <w:lang w:val="en-US"/>
        </w:rPr>
        <w:t>Excel</w:t>
      </w:r>
      <w:r w:rsidR="002661F9">
        <w:rPr>
          <w:szCs w:val="24"/>
        </w:rPr>
        <w:t>)</w:t>
      </w:r>
      <w:r>
        <w:rPr>
          <w:szCs w:val="24"/>
        </w:rPr>
        <w:t xml:space="preserve">, реєстраційні документи </w:t>
      </w:r>
      <w:r w:rsidR="002661F9">
        <w:rPr>
          <w:szCs w:val="24"/>
        </w:rPr>
        <w:t xml:space="preserve">підприємства </w:t>
      </w:r>
      <w:r>
        <w:rPr>
          <w:szCs w:val="24"/>
        </w:rPr>
        <w:t>та фінансовий звіт за попередній рік.</w:t>
      </w:r>
    </w:p>
    <w:p w14:paraId="65F6233F" w14:textId="3AE6C7CC" w:rsidR="00061D16" w:rsidRPr="002B52D5" w:rsidRDefault="00061D16" w:rsidP="00312B1A">
      <w:pPr>
        <w:jc w:val="both"/>
        <w:rPr>
          <w:rFonts w:ascii="Times New Roman" w:hAnsi="Times New Roman"/>
        </w:rPr>
      </w:pPr>
    </w:p>
    <w:p w14:paraId="428BA005" w14:textId="16B60AC0" w:rsidR="00061D16" w:rsidRPr="002B52D5" w:rsidRDefault="00061D16" w:rsidP="00312B1A">
      <w:pPr>
        <w:pStyle w:val="a6"/>
        <w:ind w:left="360"/>
        <w:jc w:val="both"/>
        <w:rPr>
          <w:szCs w:val="24"/>
        </w:rPr>
      </w:pPr>
    </w:p>
    <w:p w14:paraId="4ACC7FCF" w14:textId="77777777" w:rsidR="00F942D9" w:rsidRPr="002B52D5" w:rsidRDefault="00F942D9" w:rsidP="00312B1A">
      <w:pPr>
        <w:ind w:left="360" w:right="-1"/>
        <w:jc w:val="both"/>
        <w:rPr>
          <w:rFonts w:ascii="Times New Roman" w:hAnsi="Times New Roman"/>
        </w:rPr>
      </w:pPr>
    </w:p>
    <w:p w14:paraId="4ACC7FD0" w14:textId="77777777" w:rsidR="00F942D9" w:rsidRPr="002B52D5" w:rsidRDefault="00F942D9" w:rsidP="00312B1A">
      <w:pPr>
        <w:ind w:right="-1"/>
        <w:jc w:val="both"/>
        <w:rPr>
          <w:rFonts w:ascii="Times New Roman" w:hAnsi="Times New Roman"/>
        </w:rPr>
      </w:pPr>
      <w:r w:rsidRPr="002B52D5">
        <w:rPr>
          <w:rFonts w:ascii="Times New Roman" w:hAnsi="Times New Roman"/>
        </w:rPr>
        <w:t>Я, що нижче підписався(-</w:t>
      </w:r>
      <w:proofErr w:type="spellStart"/>
      <w:r w:rsidRPr="002B52D5">
        <w:rPr>
          <w:rFonts w:ascii="Times New Roman" w:hAnsi="Times New Roman"/>
        </w:rPr>
        <w:t>лася</w:t>
      </w:r>
      <w:proofErr w:type="spellEnd"/>
      <w:r w:rsidRPr="002B52D5">
        <w:rPr>
          <w:rFonts w:ascii="Times New Roman" w:hAnsi="Times New Roman"/>
        </w:rPr>
        <w:t>), підтверджую, що, наскільки мені відомо, інформація, представлена у цій заявці, є точною та правильною:</w:t>
      </w:r>
    </w:p>
    <w:p w14:paraId="4ACC7FD1" w14:textId="77777777" w:rsidR="00F942D9" w:rsidRPr="002B52D5" w:rsidRDefault="00F942D9" w:rsidP="00312B1A">
      <w:pPr>
        <w:ind w:left="720" w:right="-1" w:hanging="720"/>
        <w:jc w:val="both"/>
        <w:rPr>
          <w:rFonts w:ascii="Times New Roman" w:hAnsi="Times New Roman"/>
        </w:rPr>
      </w:pPr>
    </w:p>
    <w:p w14:paraId="4ACC7FD2" w14:textId="77777777" w:rsidR="00F942D9" w:rsidRPr="002B52D5" w:rsidRDefault="00F942D9" w:rsidP="00312B1A">
      <w:pPr>
        <w:ind w:right="-1"/>
        <w:jc w:val="both"/>
        <w:rPr>
          <w:rFonts w:ascii="Times New Roman" w:hAnsi="Times New Roman"/>
        </w:rPr>
      </w:pPr>
      <w:r w:rsidRPr="002B52D5">
        <w:rPr>
          <w:rFonts w:ascii="Times New Roman" w:hAnsi="Times New Roman"/>
        </w:rPr>
        <w:t>Подано (ім’я та посада): ____________________________________________________</w:t>
      </w:r>
    </w:p>
    <w:p w14:paraId="4ACC7FD3" w14:textId="77777777" w:rsidR="00F942D9" w:rsidRPr="002B52D5" w:rsidRDefault="007F10EF" w:rsidP="00312B1A">
      <w:pPr>
        <w:ind w:right="-1"/>
        <w:jc w:val="both"/>
        <w:rPr>
          <w:rFonts w:ascii="Times New Roman" w:hAnsi="Times New Roman"/>
        </w:rPr>
      </w:pPr>
      <w:r w:rsidRPr="002B52D5">
        <w:rPr>
          <w:rFonts w:ascii="Times New Roman" w:hAnsi="Times New Roman"/>
        </w:rPr>
        <w:tab/>
      </w:r>
    </w:p>
    <w:p w14:paraId="4ACC7FD4" w14:textId="46C081F6" w:rsidR="00F942D9" w:rsidRPr="002B52D5" w:rsidRDefault="00F942D9" w:rsidP="00312B1A">
      <w:pPr>
        <w:ind w:right="-1"/>
        <w:jc w:val="both"/>
        <w:rPr>
          <w:rFonts w:ascii="Times New Roman" w:hAnsi="Times New Roman"/>
        </w:rPr>
      </w:pPr>
      <w:r w:rsidRPr="002B52D5">
        <w:rPr>
          <w:rFonts w:ascii="Times New Roman" w:hAnsi="Times New Roman"/>
        </w:rPr>
        <w:t>Підпис: _____________________________________ Дата: __________________________</w:t>
      </w:r>
    </w:p>
    <w:p w14:paraId="62469135" w14:textId="483D8C19" w:rsidR="008362D8" w:rsidRPr="002B52D5" w:rsidRDefault="008362D8" w:rsidP="00312B1A">
      <w:pPr>
        <w:ind w:right="-1"/>
        <w:jc w:val="both"/>
        <w:rPr>
          <w:rFonts w:ascii="Times New Roman" w:hAnsi="Times New Roman"/>
        </w:rPr>
      </w:pPr>
    </w:p>
    <w:p w14:paraId="7C347FDB" w14:textId="051A0087" w:rsidR="008362D8" w:rsidRPr="002B52D5" w:rsidRDefault="008362D8" w:rsidP="00312B1A">
      <w:pPr>
        <w:ind w:right="-1"/>
        <w:jc w:val="both"/>
        <w:rPr>
          <w:rFonts w:ascii="Times New Roman" w:hAnsi="Times New Roman"/>
        </w:rPr>
      </w:pPr>
    </w:p>
    <w:p w14:paraId="5192FA35" w14:textId="0E95A1D1" w:rsidR="008362D8" w:rsidRPr="002B52D5" w:rsidRDefault="008362D8" w:rsidP="00312B1A">
      <w:pPr>
        <w:ind w:right="-1"/>
        <w:jc w:val="both"/>
        <w:rPr>
          <w:rFonts w:ascii="Times New Roman" w:hAnsi="Times New Roman"/>
        </w:rPr>
      </w:pPr>
    </w:p>
    <w:sectPr w:rsidR="008362D8" w:rsidRPr="002B52D5" w:rsidSect="00B516B1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842A4" w14:textId="77777777" w:rsidR="003B7C1D" w:rsidRDefault="003B7C1D" w:rsidP="00C6779E">
      <w:r>
        <w:separator/>
      </w:r>
    </w:p>
  </w:endnote>
  <w:endnote w:type="continuationSeparator" w:id="0">
    <w:p w14:paraId="7A097FC7" w14:textId="77777777" w:rsidR="003B7C1D" w:rsidRDefault="003B7C1D" w:rsidP="00C6779E">
      <w:r>
        <w:continuationSeparator/>
      </w:r>
    </w:p>
  </w:endnote>
  <w:endnote w:type="continuationNotice" w:id="1">
    <w:p w14:paraId="6B007039" w14:textId="77777777" w:rsidR="003B7C1D" w:rsidRDefault="003B7C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docs-Roboto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2F02B" w14:textId="5463AB44" w:rsidR="00017B1A" w:rsidRPr="00C6779E" w:rsidRDefault="00C6779E" w:rsidP="00017B1A">
    <w:pPr>
      <w:pStyle w:val="af"/>
      <w:jc w:val="right"/>
      <w:rPr>
        <w:sz w:val="14"/>
        <w:szCs w:val="14"/>
      </w:rPr>
    </w:pPr>
    <w:r>
      <w:tab/>
    </w:r>
    <w:r>
      <w:rPr>
        <w:sz w:val="14"/>
        <w:szCs w:val="14"/>
      </w:rPr>
      <w:tab/>
    </w:r>
  </w:p>
  <w:p w14:paraId="4ACC80EA" w14:textId="33850FFB" w:rsidR="002129C3" w:rsidRPr="00C6779E" w:rsidRDefault="002129C3" w:rsidP="00017B1A">
    <w:pPr>
      <w:pStyle w:val="af"/>
      <w:jc w:val="right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01370" w14:textId="77777777" w:rsidR="003B7C1D" w:rsidRDefault="003B7C1D" w:rsidP="00C6779E">
      <w:r>
        <w:separator/>
      </w:r>
    </w:p>
  </w:footnote>
  <w:footnote w:type="continuationSeparator" w:id="0">
    <w:p w14:paraId="0A43249A" w14:textId="77777777" w:rsidR="003B7C1D" w:rsidRDefault="003B7C1D" w:rsidP="00C6779E">
      <w:r>
        <w:continuationSeparator/>
      </w:r>
    </w:p>
  </w:footnote>
  <w:footnote w:type="continuationNotice" w:id="1">
    <w:p w14:paraId="410EA5A2" w14:textId="77777777" w:rsidR="003B7C1D" w:rsidRDefault="003B7C1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21D96"/>
    <w:multiLevelType w:val="hybridMultilevel"/>
    <w:tmpl w:val="52307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57513"/>
    <w:multiLevelType w:val="hybridMultilevel"/>
    <w:tmpl w:val="F080F5E8"/>
    <w:lvl w:ilvl="0" w:tplc="3E5EEF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5172D7"/>
    <w:multiLevelType w:val="hybridMultilevel"/>
    <w:tmpl w:val="C4A21284"/>
    <w:lvl w:ilvl="0" w:tplc="042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7044C7"/>
    <w:multiLevelType w:val="hybridMultilevel"/>
    <w:tmpl w:val="747AE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A5203"/>
    <w:multiLevelType w:val="hybridMultilevel"/>
    <w:tmpl w:val="512EBE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CC332F"/>
    <w:multiLevelType w:val="hybridMultilevel"/>
    <w:tmpl w:val="10F6E93E"/>
    <w:lvl w:ilvl="0" w:tplc="9F2830A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7A1159F"/>
    <w:multiLevelType w:val="hybridMultilevel"/>
    <w:tmpl w:val="72FE0226"/>
    <w:lvl w:ilvl="0" w:tplc="042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FEA6DCC"/>
    <w:multiLevelType w:val="hybridMultilevel"/>
    <w:tmpl w:val="0792D66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D43A84"/>
    <w:multiLevelType w:val="hybridMultilevel"/>
    <w:tmpl w:val="022EF16E"/>
    <w:lvl w:ilvl="0" w:tplc="04090005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1692D7D"/>
    <w:multiLevelType w:val="hybridMultilevel"/>
    <w:tmpl w:val="5E08CF36"/>
    <w:lvl w:ilvl="0" w:tplc="9BC4408A">
      <w:start w:val="1"/>
      <w:numFmt w:val="decimal"/>
      <w:lvlText w:val="%1."/>
      <w:lvlJc w:val="left"/>
      <w:pPr>
        <w:ind w:left="2835" w:hanging="675"/>
      </w:pPr>
      <w:rPr>
        <w:rFonts w:eastAsia="PMingLiU"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51993071"/>
    <w:multiLevelType w:val="hybridMultilevel"/>
    <w:tmpl w:val="56A2109C"/>
    <w:lvl w:ilvl="0" w:tplc="04090017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1" w15:restartNumberingAfterBreak="0">
    <w:nsid w:val="55DA602D"/>
    <w:multiLevelType w:val="hybridMultilevel"/>
    <w:tmpl w:val="954E5120"/>
    <w:lvl w:ilvl="0" w:tplc="B36A9AB8">
      <w:start w:val="1"/>
      <w:numFmt w:val="decimal"/>
      <w:lvlText w:val="%1."/>
      <w:lvlJc w:val="left"/>
      <w:pPr>
        <w:ind w:left="288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 w15:restartNumberingAfterBreak="0">
    <w:nsid w:val="68BC31DE"/>
    <w:multiLevelType w:val="hybridMultilevel"/>
    <w:tmpl w:val="B608F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DF3AD4"/>
    <w:multiLevelType w:val="hybridMultilevel"/>
    <w:tmpl w:val="EC50442C"/>
    <w:lvl w:ilvl="0" w:tplc="A6BE3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26F7E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5601C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51AA48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3D8DC5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D6B46F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BE60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A3475C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CF34BA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8D2A26"/>
    <w:multiLevelType w:val="hybridMultilevel"/>
    <w:tmpl w:val="EF6EFCB2"/>
    <w:lvl w:ilvl="0" w:tplc="042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8089031">
    <w:abstractNumId w:val="5"/>
  </w:num>
  <w:num w:numId="2" w16cid:durableId="1649044605">
    <w:abstractNumId w:val="0"/>
  </w:num>
  <w:num w:numId="3" w16cid:durableId="1491293713">
    <w:abstractNumId w:val="12"/>
  </w:num>
  <w:num w:numId="4" w16cid:durableId="485171489">
    <w:abstractNumId w:val="1"/>
  </w:num>
  <w:num w:numId="5" w16cid:durableId="62027529">
    <w:abstractNumId w:val="13"/>
  </w:num>
  <w:num w:numId="6" w16cid:durableId="1752115885">
    <w:abstractNumId w:val="8"/>
  </w:num>
  <w:num w:numId="7" w16cid:durableId="1047070560">
    <w:abstractNumId w:val="3"/>
  </w:num>
  <w:num w:numId="8" w16cid:durableId="1472602322">
    <w:abstractNumId w:val="10"/>
  </w:num>
  <w:num w:numId="9" w16cid:durableId="459887282">
    <w:abstractNumId w:val="4"/>
  </w:num>
  <w:num w:numId="10" w16cid:durableId="1717310902">
    <w:abstractNumId w:val="11"/>
  </w:num>
  <w:num w:numId="11" w16cid:durableId="606086183">
    <w:abstractNumId w:val="9"/>
  </w:num>
  <w:num w:numId="12" w16cid:durableId="1403942185">
    <w:abstractNumId w:val="7"/>
  </w:num>
  <w:num w:numId="13" w16cid:durableId="1378041096">
    <w:abstractNumId w:val="2"/>
  </w:num>
  <w:num w:numId="14" w16cid:durableId="35010383">
    <w:abstractNumId w:val="6"/>
  </w:num>
  <w:num w:numId="15" w16cid:durableId="11988186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NDczMDI3NjQwMDRX0lEKTi0uzszPAykwqgUA9sayCywAAAA="/>
  </w:docVars>
  <w:rsids>
    <w:rsidRoot w:val="00182915"/>
    <w:rsid w:val="00001C4D"/>
    <w:rsid w:val="00006D19"/>
    <w:rsid w:val="00010CBD"/>
    <w:rsid w:val="00014890"/>
    <w:rsid w:val="0001708F"/>
    <w:rsid w:val="00017B1A"/>
    <w:rsid w:val="00022134"/>
    <w:rsid w:val="00031D88"/>
    <w:rsid w:val="000401E7"/>
    <w:rsid w:val="00044654"/>
    <w:rsid w:val="00044E41"/>
    <w:rsid w:val="00047EC1"/>
    <w:rsid w:val="00051430"/>
    <w:rsid w:val="0005234A"/>
    <w:rsid w:val="00054F45"/>
    <w:rsid w:val="00057206"/>
    <w:rsid w:val="00061D16"/>
    <w:rsid w:val="00067009"/>
    <w:rsid w:val="00067258"/>
    <w:rsid w:val="0007184A"/>
    <w:rsid w:val="00073063"/>
    <w:rsid w:val="00073823"/>
    <w:rsid w:val="00075FB5"/>
    <w:rsid w:val="000820AA"/>
    <w:rsid w:val="000920F3"/>
    <w:rsid w:val="0009484B"/>
    <w:rsid w:val="00094CE0"/>
    <w:rsid w:val="000963B7"/>
    <w:rsid w:val="000B6818"/>
    <w:rsid w:val="000B7D00"/>
    <w:rsid w:val="000C4826"/>
    <w:rsid w:val="000D6248"/>
    <w:rsid w:val="000E1124"/>
    <w:rsid w:val="000E2015"/>
    <w:rsid w:val="000E3B5A"/>
    <w:rsid w:val="000F001E"/>
    <w:rsid w:val="000F2265"/>
    <w:rsid w:val="000F506B"/>
    <w:rsid w:val="001069DB"/>
    <w:rsid w:val="00112D8E"/>
    <w:rsid w:val="00115B9D"/>
    <w:rsid w:val="00122B19"/>
    <w:rsid w:val="001234E6"/>
    <w:rsid w:val="00134554"/>
    <w:rsid w:val="001409AD"/>
    <w:rsid w:val="0014748A"/>
    <w:rsid w:val="00150D61"/>
    <w:rsid w:val="00152160"/>
    <w:rsid w:val="00154F99"/>
    <w:rsid w:val="00161BD4"/>
    <w:rsid w:val="0016577B"/>
    <w:rsid w:val="0016608E"/>
    <w:rsid w:val="00167E00"/>
    <w:rsid w:val="00167E1C"/>
    <w:rsid w:val="00181597"/>
    <w:rsid w:val="00182915"/>
    <w:rsid w:val="00184DC1"/>
    <w:rsid w:val="0018669A"/>
    <w:rsid w:val="0019285B"/>
    <w:rsid w:val="00196243"/>
    <w:rsid w:val="001A446E"/>
    <w:rsid w:val="001B1859"/>
    <w:rsid w:val="001B3492"/>
    <w:rsid w:val="001C12BE"/>
    <w:rsid w:val="001C1584"/>
    <w:rsid w:val="001C6C91"/>
    <w:rsid w:val="001D1870"/>
    <w:rsid w:val="001D2007"/>
    <w:rsid w:val="001D5D73"/>
    <w:rsid w:val="001D6280"/>
    <w:rsid w:val="001D67CB"/>
    <w:rsid w:val="001E7D69"/>
    <w:rsid w:val="001E7F5D"/>
    <w:rsid w:val="001F53B5"/>
    <w:rsid w:val="0020125B"/>
    <w:rsid w:val="0020137D"/>
    <w:rsid w:val="00201461"/>
    <w:rsid w:val="00205797"/>
    <w:rsid w:val="002129C3"/>
    <w:rsid w:val="0021567A"/>
    <w:rsid w:val="00215D88"/>
    <w:rsid w:val="00221B70"/>
    <w:rsid w:val="00221CC2"/>
    <w:rsid w:val="00224E3D"/>
    <w:rsid w:val="002273BA"/>
    <w:rsid w:val="0023628A"/>
    <w:rsid w:val="00240277"/>
    <w:rsid w:val="00243D31"/>
    <w:rsid w:val="00250339"/>
    <w:rsid w:val="00250760"/>
    <w:rsid w:val="0025087F"/>
    <w:rsid w:val="00257DA3"/>
    <w:rsid w:val="00261988"/>
    <w:rsid w:val="0026269F"/>
    <w:rsid w:val="0026363A"/>
    <w:rsid w:val="002661F9"/>
    <w:rsid w:val="00267ABD"/>
    <w:rsid w:val="002763DA"/>
    <w:rsid w:val="00277A22"/>
    <w:rsid w:val="00283312"/>
    <w:rsid w:val="0028375B"/>
    <w:rsid w:val="00287D65"/>
    <w:rsid w:val="002966DE"/>
    <w:rsid w:val="002A08FC"/>
    <w:rsid w:val="002A0E55"/>
    <w:rsid w:val="002B038A"/>
    <w:rsid w:val="002B14C5"/>
    <w:rsid w:val="002B1C85"/>
    <w:rsid w:val="002B52D5"/>
    <w:rsid w:val="002C73DC"/>
    <w:rsid w:val="002D1C7C"/>
    <w:rsid w:val="002D277D"/>
    <w:rsid w:val="002D33DC"/>
    <w:rsid w:val="002E70D1"/>
    <w:rsid w:val="002F0055"/>
    <w:rsid w:val="002F0866"/>
    <w:rsid w:val="003041F6"/>
    <w:rsid w:val="003046E1"/>
    <w:rsid w:val="0030784A"/>
    <w:rsid w:val="00312B1A"/>
    <w:rsid w:val="00317A9D"/>
    <w:rsid w:val="003217C4"/>
    <w:rsid w:val="003224EB"/>
    <w:rsid w:val="003228FD"/>
    <w:rsid w:val="0032632D"/>
    <w:rsid w:val="003265B3"/>
    <w:rsid w:val="00331F44"/>
    <w:rsid w:val="00335E3D"/>
    <w:rsid w:val="00336EB6"/>
    <w:rsid w:val="00337DF4"/>
    <w:rsid w:val="003425B2"/>
    <w:rsid w:val="00352664"/>
    <w:rsid w:val="00355E8B"/>
    <w:rsid w:val="003751F7"/>
    <w:rsid w:val="003769A9"/>
    <w:rsid w:val="00376D94"/>
    <w:rsid w:val="00377098"/>
    <w:rsid w:val="00377AD6"/>
    <w:rsid w:val="00380635"/>
    <w:rsid w:val="00380C1F"/>
    <w:rsid w:val="00383DC1"/>
    <w:rsid w:val="00393844"/>
    <w:rsid w:val="00395632"/>
    <w:rsid w:val="003A1E6C"/>
    <w:rsid w:val="003A2167"/>
    <w:rsid w:val="003A34A1"/>
    <w:rsid w:val="003B3F8A"/>
    <w:rsid w:val="003B7C1D"/>
    <w:rsid w:val="003C2721"/>
    <w:rsid w:val="003C3E09"/>
    <w:rsid w:val="003C44DB"/>
    <w:rsid w:val="003C5A75"/>
    <w:rsid w:val="003C779C"/>
    <w:rsid w:val="003D1231"/>
    <w:rsid w:val="003D3DEC"/>
    <w:rsid w:val="003D70A1"/>
    <w:rsid w:val="003E5BF9"/>
    <w:rsid w:val="003E69D2"/>
    <w:rsid w:val="003F26D2"/>
    <w:rsid w:val="003F5E0F"/>
    <w:rsid w:val="003F7E5A"/>
    <w:rsid w:val="00403AFC"/>
    <w:rsid w:val="004123A9"/>
    <w:rsid w:val="00432BBB"/>
    <w:rsid w:val="0044740D"/>
    <w:rsid w:val="00452CE0"/>
    <w:rsid w:val="00462FB2"/>
    <w:rsid w:val="004644F4"/>
    <w:rsid w:val="00464E7A"/>
    <w:rsid w:val="0046540F"/>
    <w:rsid w:val="004679AA"/>
    <w:rsid w:val="00476F61"/>
    <w:rsid w:val="00477134"/>
    <w:rsid w:val="004778AB"/>
    <w:rsid w:val="00481CB7"/>
    <w:rsid w:val="004828EB"/>
    <w:rsid w:val="00483D94"/>
    <w:rsid w:val="004851D7"/>
    <w:rsid w:val="004A0404"/>
    <w:rsid w:val="004A04B0"/>
    <w:rsid w:val="004A26F1"/>
    <w:rsid w:val="004A3CC1"/>
    <w:rsid w:val="004B0DCE"/>
    <w:rsid w:val="004B243A"/>
    <w:rsid w:val="004B2B36"/>
    <w:rsid w:val="004B591D"/>
    <w:rsid w:val="004B5F0A"/>
    <w:rsid w:val="004B5F81"/>
    <w:rsid w:val="004B6743"/>
    <w:rsid w:val="004C27A8"/>
    <w:rsid w:val="004C3835"/>
    <w:rsid w:val="004D0428"/>
    <w:rsid w:val="004D5D94"/>
    <w:rsid w:val="004D6C11"/>
    <w:rsid w:val="004E11A1"/>
    <w:rsid w:val="004E31CF"/>
    <w:rsid w:val="004F2402"/>
    <w:rsid w:val="005000A5"/>
    <w:rsid w:val="00500B97"/>
    <w:rsid w:val="00501389"/>
    <w:rsid w:val="00502939"/>
    <w:rsid w:val="00506B5E"/>
    <w:rsid w:val="00510524"/>
    <w:rsid w:val="0051271F"/>
    <w:rsid w:val="00514006"/>
    <w:rsid w:val="005142B5"/>
    <w:rsid w:val="00516C71"/>
    <w:rsid w:val="0052045E"/>
    <w:rsid w:val="005255B3"/>
    <w:rsid w:val="00525A10"/>
    <w:rsid w:val="00526054"/>
    <w:rsid w:val="0052796D"/>
    <w:rsid w:val="00541476"/>
    <w:rsid w:val="005421D4"/>
    <w:rsid w:val="0054343C"/>
    <w:rsid w:val="00546339"/>
    <w:rsid w:val="00554A5F"/>
    <w:rsid w:val="00554F8E"/>
    <w:rsid w:val="0056653E"/>
    <w:rsid w:val="005723C2"/>
    <w:rsid w:val="0058115B"/>
    <w:rsid w:val="00583075"/>
    <w:rsid w:val="005831AB"/>
    <w:rsid w:val="00590797"/>
    <w:rsid w:val="00592287"/>
    <w:rsid w:val="00593413"/>
    <w:rsid w:val="005A1D36"/>
    <w:rsid w:val="005A4234"/>
    <w:rsid w:val="005A5D1E"/>
    <w:rsid w:val="005B041F"/>
    <w:rsid w:val="005C0E6F"/>
    <w:rsid w:val="005C3947"/>
    <w:rsid w:val="005C453A"/>
    <w:rsid w:val="005D02E9"/>
    <w:rsid w:val="005E210B"/>
    <w:rsid w:val="005E21CB"/>
    <w:rsid w:val="005E4EB9"/>
    <w:rsid w:val="005E5A1A"/>
    <w:rsid w:val="005E5B67"/>
    <w:rsid w:val="005E61DC"/>
    <w:rsid w:val="005F0870"/>
    <w:rsid w:val="00600CCB"/>
    <w:rsid w:val="00611F67"/>
    <w:rsid w:val="006151E0"/>
    <w:rsid w:val="00616350"/>
    <w:rsid w:val="006200AC"/>
    <w:rsid w:val="006238DF"/>
    <w:rsid w:val="0063653E"/>
    <w:rsid w:val="0064095E"/>
    <w:rsid w:val="006411BB"/>
    <w:rsid w:val="006419BF"/>
    <w:rsid w:val="00644A28"/>
    <w:rsid w:val="0064600A"/>
    <w:rsid w:val="0064689B"/>
    <w:rsid w:val="00646C7D"/>
    <w:rsid w:val="00651C2B"/>
    <w:rsid w:val="006527FF"/>
    <w:rsid w:val="00652E46"/>
    <w:rsid w:val="00661851"/>
    <w:rsid w:val="0067579F"/>
    <w:rsid w:val="006953F1"/>
    <w:rsid w:val="00695BCE"/>
    <w:rsid w:val="006A37B4"/>
    <w:rsid w:val="006A6A3E"/>
    <w:rsid w:val="006A731F"/>
    <w:rsid w:val="006B0790"/>
    <w:rsid w:val="006B35B6"/>
    <w:rsid w:val="006B56DC"/>
    <w:rsid w:val="006B63A8"/>
    <w:rsid w:val="006C1F11"/>
    <w:rsid w:val="006C4D62"/>
    <w:rsid w:val="006C7C17"/>
    <w:rsid w:val="006D003F"/>
    <w:rsid w:val="006D3939"/>
    <w:rsid w:val="006D54E7"/>
    <w:rsid w:val="006E4AF2"/>
    <w:rsid w:val="006E5DBB"/>
    <w:rsid w:val="006E764D"/>
    <w:rsid w:val="006F0D08"/>
    <w:rsid w:val="006F1397"/>
    <w:rsid w:val="006F1C18"/>
    <w:rsid w:val="006F434B"/>
    <w:rsid w:val="006F4643"/>
    <w:rsid w:val="006F5157"/>
    <w:rsid w:val="006F5613"/>
    <w:rsid w:val="007033BD"/>
    <w:rsid w:val="0070699A"/>
    <w:rsid w:val="007117B0"/>
    <w:rsid w:val="00722A43"/>
    <w:rsid w:val="00725704"/>
    <w:rsid w:val="00725840"/>
    <w:rsid w:val="00727204"/>
    <w:rsid w:val="00727B9E"/>
    <w:rsid w:val="00731191"/>
    <w:rsid w:val="00736612"/>
    <w:rsid w:val="00736EBF"/>
    <w:rsid w:val="00742936"/>
    <w:rsid w:val="007453E8"/>
    <w:rsid w:val="00745F50"/>
    <w:rsid w:val="007478B5"/>
    <w:rsid w:val="00747EE4"/>
    <w:rsid w:val="00753B2F"/>
    <w:rsid w:val="0075496C"/>
    <w:rsid w:val="00754EB5"/>
    <w:rsid w:val="007568CE"/>
    <w:rsid w:val="007614D2"/>
    <w:rsid w:val="007623D6"/>
    <w:rsid w:val="00765C62"/>
    <w:rsid w:val="00766550"/>
    <w:rsid w:val="00770B1B"/>
    <w:rsid w:val="00773D20"/>
    <w:rsid w:val="00776A4D"/>
    <w:rsid w:val="00776B71"/>
    <w:rsid w:val="007778F2"/>
    <w:rsid w:val="00784006"/>
    <w:rsid w:val="00786498"/>
    <w:rsid w:val="0078787A"/>
    <w:rsid w:val="00791185"/>
    <w:rsid w:val="00792CC0"/>
    <w:rsid w:val="007A10D1"/>
    <w:rsid w:val="007B036F"/>
    <w:rsid w:val="007C1DF9"/>
    <w:rsid w:val="007D39AC"/>
    <w:rsid w:val="007D6601"/>
    <w:rsid w:val="007E00F5"/>
    <w:rsid w:val="007E1FEC"/>
    <w:rsid w:val="007E3867"/>
    <w:rsid w:val="007E51AC"/>
    <w:rsid w:val="007E6D2B"/>
    <w:rsid w:val="007F08CD"/>
    <w:rsid w:val="007F10EF"/>
    <w:rsid w:val="007F4846"/>
    <w:rsid w:val="007F5C9F"/>
    <w:rsid w:val="007F5CFB"/>
    <w:rsid w:val="007F688D"/>
    <w:rsid w:val="0080215B"/>
    <w:rsid w:val="0080638B"/>
    <w:rsid w:val="00806ECD"/>
    <w:rsid w:val="0081044C"/>
    <w:rsid w:val="0081365C"/>
    <w:rsid w:val="00813D42"/>
    <w:rsid w:val="00820BCF"/>
    <w:rsid w:val="008223C0"/>
    <w:rsid w:val="00822EC8"/>
    <w:rsid w:val="00823F37"/>
    <w:rsid w:val="00830DA6"/>
    <w:rsid w:val="00834B79"/>
    <w:rsid w:val="00835C5E"/>
    <w:rsid w:val="008362D8"/>
    <w:rsid w:val="00837AB8"/>
    <w:rsid w:val="008477F4"/>
    <w:rsid w:val="00850D40"/>
    <w:rsid w:val="0085391B"/>
    <w:rsid w:val="00855DC8"/>
    <w:rsid w:val="008630CB"/>
    <w:rsid w:val="00865A3B"/>
    <w:rsid w:val="008674DA"/>
    <w:rsid w:val="00873E37"/>
    <w:rsid w:val="00874A7F"/>
    <w:rsid w:val="00874D79"/>
    <w:rsid w:val="00876C58"/>
    <w:rsid w:val="00893C94"/>
    <w:rsid w:val="008A3051"/>
    <w:rsid w:val="008A6734"/>
    <w:rsid w:val="008B321C"/>
    <w:rsid w:val="008B46DD"/>
    <w:rsid w:val="008B5198"/>
    <w:rsid w:val="008B7B2A"/>
    <w:rsid w:val="008C24C9"/>
    <w:rsid w:val="008C3823"/>
    <w:rsid w:val="008C413E"/>
    <w:rsid w:val="008C4740"/>
    <w:rsid w:val="008C79FD"/>
    <w:rsid w:val="008D67E1"/>
    <w:rsid w:val="008E11C5"/>
    <w:rsid w:val="008E675F"/>
    <w:rsid w:val="00905189"/>
    <w:rsid w:val="0091044E"/>
    <w:rsid w:val="009233EA"/>
    <w:rsid w:val="0092447E"/>
    <w:rsid w:val="009247ED"/>
    <w:rsid w:val="009263AB"/>
    <w:rsid w:val="0093470D"/>
    <w:rsid w:val="009363BB"/>
    <w:rsid w:val="00936DF7"/>
    <w:rsid w:val="00941435"/>
    <w:rsid w:val="009438F4"/>
    <w:rsid w:val="00956465"/>
    <w:rsid w:val="0096473D"/>
    <w:rsid w:val="009678AB"/>
    <w:rsid w:val="00972D84"/>
    <w:rsid w:val="00982A26"/>
    <w:rsid w:val="00996910"/>
    <w:rsid w:val="009A073A"/>
    <w:rsid w:val="009A0F8B"/>
    <w:rsid w:val="009A1666"/>
    <w:rsid w:val="009A27BF"/>
    <w:rsid w:val="009C191A"/>
    <w:rsid w:val="009C4461"/>
    <w:rsid w:val="009C47DC"/>
    <w:rsid w:val="009C7A12"/>
    <w:rsid w:val="009D393E"/>
    <w:rsid w:val="009D3B29"/>
    <w:rsid w:val="009E4662"/>
    <w:rsid w:val="009E4C7D"/>
    <w:rsid w:val="009E5AFE"/>
    <w:rsid w:val="009F1295"/>
    <w:rsid w:val="009F3851"/>
    <w:rsid w:val="009F5795"/>
    <w:rsid w:val="00A1019C"/>
    <w:rsid w:val="00A10DC5"/>
    <w:rsid w:val="00A148A0"/>
    <w:rsid w:val="00A25382"/>
    <w:rsid w:val="00A26BA2"/>
    <w:rsid w:val="00A3083B"/>
    <w:rsid w:val="00A33F62"/>
    <w:rsid w:val="00A375BA"/>
    <w:rsid w:val="00A50990"/>
    <w:rsid w:val="00A52385"/>
    <w:rsid w:val="00A621C9"/>
    <w:rsid w:val="00A67321"/>
    <w:rsid w:val="00A678E5"/>
    <w:rsid w:val="00A73154"/>
    <w:rsid w:val="00A80DB7"/>
    <w:rsid w:val="00A83299"/>
    <w:rsid w:val="00A834AF"/>
    <w:rsid w:val="00A86DA8"/>
    <w:rsid w:val="00A905AF"/>
    <w:rsid w:val="00A937F1"/>
    <w:rsid w:val="00A9631E"/>
    <w:rsid w:val="00AB37C8"/>
    <w:rsid w:val="00AB54A4"/>
    <w:rsid w:val="00AB730B"/>
    <w:rsid w:val="00AC150B"/>
    <w:rsid w:val="00AC6FF4"/>
    <w:rsid w:val="00AD0AD4"/>
    <w:rsid w:val="00AD1CAF"/>
    <w:rsid w:val="00AD4143"/>
    <w:rsid w:val="00AD5A57"/>
    <w:rsid w:val="00AD7C0E"/>
    <w:rsid w:val="00AD7D22"/>
    <w:rsid w:val="00AE23F4"/>
    <w:rsid w:val="00AF56DD"/>
    <w:rsid w:val="00B00490"/>
    <w:rsid w:val="00B02286"/>
    <w:rsid w:val="00B02F9F"/>
    <w:rsid w:val="00B0620D"/>
    <w:rsid w:val="00B103F3"/>
    <w:rsid w:val="00B104BE"/>
    <w:rsid w:val="00B13DAA"/>
    <w:rsid w:val="00B14283"/>
    <w:rsid w:val="00B2020B"/>
    <w:rsid w:val="00B2147B"/>
    <w:rsid w:val="00B37A7A"/>
    <w:rsid w:val="00B513ED"/>
    <w:rsid w:val="00B516B1"/>
    <w:rsid w:val="00B5622F"/>
    <w:rsid w:val="00B626B6"/>
    <w:rsid w:val="00B62DBC"/>
    <w:rsid w:val="00B65FCF"/>
    <w:rsid w:val="00B7217E"/>
    <w:rsid w:val="00B80EBD"/>
    <w:rsid w:val="00B82371"/>
    <w:rsid w:val="00B84C3E"/>
    <w:rsid w:val="00B94F5A"/>
    <w:rsid w:val="00B9569B"/>
    <w:rsid w:val="00B96D18"/>
    <w:rsid w:val="00B97851"/>
    <w:rsid w:val="00BA3816"/>
    <w:rsid w:val="00BB470C"/>
    <w:rsid w:val="00BC2D21"/>
    <w:rsid w:val="00BC2EE1"/>
    <w:rsid w:val="00BC4481"/>
    <w:rsid w:val="00BC4676"/>
    <w:rsid w:val="00BD26BD"/>
    <w:rsid w:val="00BF5F85"/>
    <w:rsid w:val="00C037ED"/>
    <w:rsid w:val="00C111C7"/>
    <w:rsid w:val="00C1424E"/>
    <w:rsid w:val="00C14FFB"/>
    <w:rsid w:val="00C17DFE"/>
    <w:rsid w:val="00C226BE"/>
    <w:rsid w:val="00C26393"/>
    <w:rsid w:val="00C3073C"/>
    <w:rsid w:val="00C35A3D"/>
    <w:rsid w:val="00C4439A"/>
    <w:rsid w:val="00C45C7A"/>
    <w:rsid w:val="00C46CDE"/>
    <w:rsid w:val="00C504AD"/>
    <w:rsid w:val="00C55724"/>
    <w:rsid w:val="00C608FE"/>
    <w:rsid w:val="00C634F0"/>
    <w:rsid w:val="00C63C34"/>
    <w:rsid w:val="00C650FD"/>
    <w:rsid w:val="00C65E3B"/>
    <w:rsid w:val="00C6671F"/>
    <w:rsid w:val="00C6779E"/>
    <w:rsid w:val="00C677E2"/>
    <w:rsid w:val="00C76E99"/>
    <w:rsid w:val="00C85AEC"/>
    <w:rsid w:val="00C86E9F"/>
    <w:rsid w:val="00C90640"/>
    <w:rsid w:val="00C914A4"/>
    <w:rsid w:val="00C93C04"/>
    <w:rsid w:val="00C96DBD"/>
    <w:rsid w:val="00CA28C0"/>
    <w:rsid w:val="00CA5108"/>
    <w:rsid w:val="00CA62BE"/>
    <w:rsid w:val="00CB4393"/>
    <w:rsid w:val="00CB5006"/>
    <w:rsid w:val="00CB58E2"/>
    <w:rsid w:val="00CB7713"/>
    <w:rsid w:val="00CC615B"/>
    <w:rsid w:val="00CC7CE8"/>
    <w:rsid w:val="00CD6280"/>
    <w:rsid w:val="00CD6C02"/>
    <w:rsid w:val="00CE3068"/>
    <w:rsid w:val="00D00431"/>
    <w:rsid w:val="00D0055B"/>
    <w:rsid w:val="00D062B9"/>
    <w:rsid w:val="00D07755"/>
    <w:rsid w:val="00D165AB"/>
    <w:rsid w:val="00D20A68"/>
    <w:rsid w:val="00D25BBA"/>
    <w:rsid w:val="00D276D3"/>
    <w:rsid w:val="00D2783B"/>
    <w:rsid w:val="00D3288D"/>
    <w:rsid w:val="00D3429E"/>
    <w:rsid w:val="00D41AE4"/>
    <w:rsid w:val="00D43649"/>
    <w:rsid w:val="00D47DC9"/>
    <w:rsid w:val="00D502C5"/>
    <w:rsid w:val="00D52F4E"/>
    <w:rsid w:val="00D54FA1"/>
    <w:rsid w:val="00D55685"/>
    <w:rsid w:val="00D57B7E"/>
    <w:rsid w:val="00D61E0C"/>
    <w:rsid w:val="00D61F2F"/>
    <w:rsid w:val="00D74547"/>
    <w:rsid w:val="00D8210C"/>
    <w:rsid w:val="00D8646E"/>
    <w:rsid w:val="00D87EA4"/>
    <w:rsid w:val="00D90E11"/>
    <w:rsid w:val="00D966BF"/>
    <w:rsid w:val="00DA03B2"/>
    <w:rsid w:val="00DA180B"/>
    <w:rsid w:val="00DA3E88"/>
    <w:rsid w:val="00DA45BA"/>
    <w:rsid w:val="00DA6223"/>
    <w:rsid w:val="00DA70EB"/>
    <w:rsid w:val="00DB50C4"/>
    <w:rsid w:val="00DB5580"/>
    <w:rsid w:val="00DC21F3"/>
    <w:rsid w:val="00DC451D"/>
    <w:rsid w:val="00DD4EF7"/>
    <w:rsid w:val="00DE0F45"/>
    <w:rsid w:val="00DF3914"/>
    <w:rsid w:val="00DF4282"/>
    <w:rsid w:val="00DF483D"/>
    <w:rsid w:val="00DF5820"/>
    <w:rsid w:val="00DF6057"/>
    <w:rsid w:val="00E07268"/>
    <w:rsid w:val="00E1483F"/>
    <w:rsid w:val="00E1710A"/>
    <w:rsid w:val="00E17A7B"/>
    <w:rsid w:val="00E26C2E"/>
    <w:rsid w:val="00E31EA1"/>
    <w:rsid w:val="00E34901"/>
    <w:rsid w:val="00E373F6"/>
    <w:rsid w:val="00E4066E"/>
    <w:rsid w:val="00E43A9B"/>
    <w:rsid w:val="00E43FCB"/>
    <w:rsid w:val="00E44818"/>
    <w:rsid w:val="00E455EC"/>
    <w:rsid w:val="00E45F89"/>
    <w:rsid w:val="00E5096E"/>
    <w:rsid w:val="00E53D2B"/>
    <w:rsid w:val="00E56BB6"/>
    <w:rsid w:val="00E61AD3"/>
    <w:rsid w:val="00E624D7"/>
    <w:rsid w:val="00E71BDC"/>
    <w:rsid w:val="00E7220B"/>
    <w:rsid w:val="00E72229"/>
    <w:rsid w:val="00E73259"/>
    <w:rsid w:val="00E755CE"/>
    <w:rsid w:val="00E85E0E"/>
    <w:rsid w:val="00E95C02"/>
    <w:rsid w:val="00E95F57"/>
    <w:rsid w:val="00EA00C7"/>
    <w:rsid w:val="00EA129E"/>
    <w:rsid w:val="00EA383B"/>
    <w:rsid w:val="00EB1296"/>
    <w:rsid w:val="00EB4A0A"/>
    <w:rsid w:val="00EB6AB8"/>
    <w:rsid w:val="00EC6217"/>
    <w:rsid w:val="00ED0775"/>
    <w:rsid w:val="00ED487D"/>
    <w:rsid w:val="00ED70A3"/>
    <w:rsid w:val="00EE758B"/>
    <w:rsid w:val="00EF12DE"/>
    <w:rsid w:val="00EF47FD"/>
    <w:rsid w:val="00F10653"/>
    <w:rsid w:val="00F305FD"/>
    <w:rsid w:val="00F34803"/>
    <w:rsid w:val="00F43B3D"/>
    <w:rsid w:val="00F51197"/>
    <w:rsid w:val="00F60865"/>
    <w:rsid w:val="00F60D30"/>
    <w:rsid w:val="00F64C1B"/>
    <w:rsid w:val="00F6597B"/>
    <w:rsid w:val="00F7052C"/>
    <w:rsid w:val="00F7239C"/>
    <w:rsid w:val="00F838AF"/>
    <w:rsid w:val="00F838D9"/>
    <w:rsid w:val="00F85667"/>
    <w:rsid w:val="00F942D9"/>
    <w:rsid w:val="00F961A9"/>
    <w:rsid w:val="00F96CDD"/>
    <w:rsid w:val="00FA7962"/>
    <w:rsid w:val="00FA7ECB"/>
    <w:rsid w:val="00FB3286"/>
    <w:rsid w:val="00FB3433"/>
    <w:rsid w:val="00FB3E09"/>
    <w:rsid w:val="00FB471F"/>
    <w:rsid w:val="00FB4733"/>
    <w:rsid w:val="00FB5042"/>
    <w:rsid w:val="00FC0CA2"/>
    <w:rsid w:val="00FD17DF"/>
    <w:rsid w:val="00FD4305"/>
    <w:rsid w:val="00FD4943"/>
    <w:rsid w:val="00FD6EF8"/>
    <w:rsid w:val="00FD7A25"/>
    <w:rsid w:val="00FD7ABC"/>
    <w:rsid w:val="00FE1FEC"/>
    <w:rsid w:val="00FE2AD1"/>
    <w:rsid w:val="479F6EA4"/>
    <w:rsid w:val="59B06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CC7E81"/>
  <w15:docId w15:val="{B9874543-2ADF-4D3C-B530-6A415C507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uk-U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2915"/>
    <w:pPr>
      <w:spacing w:after="0" w:line="240" w:lineRule="auto"/>
    </w:pPr>
    <w:rPr>
      <w:rFonts w:ascii="Arial" w:eastAsia="PMingLiU" w:hAnsi="Arial" w:cs="Times New Roman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USAIDLargeSubhead-Arial14pt">
    <w:name w:val="USAID Large Subhead - Arial 14pt"/>
    <w:basedOn w:val="a"/>
    <w:link w:val="USAIDLargeSubhead-Arial14ptChar"/>
    <w:rsid w:val="00182915"/>
    <w:rPr>
      <w:b/>
      <w:caps/>
      <w:color w:val="000000"/>
      <w:sz w:val="28"/>
      <w:szCs w:val="28"/>
    </w:rPr>
  </w:style>
  <w:style w:type="character" w:customStyle="1" w:styleId="USAIDLargeSubhead-Arial14ptChar">
    <w:name w:val="USAID Large Subhead - Arial 14pt Char"/>
    <w:link w:val="USAIDLargeSubhead-Arial14pt"/>
    <w:rsid w:val="00182915"/>
    <w:rPr>
      <w:rFonts w:ascii="Arial" w:eastAsia="PMingLiU" w:hAnsi="Arial" w:cs="Times New Roman"/>
      <w:b/>
      <w:caps/>
      <w:color w:val="000000"/>
      <w:sz w:val="28"/>
      <w:szCs w:val="28"/>
      <w:lang w:eastAsia="en-US"/>
    </w:rPr>
  </w:style>
  <w:style w:type="paragraph" w:customStyle="1" w:styleId="Subhead">
    <w:name w:val="Subhead"/>
    <w:aliases w:val="Alt-S,Alt-S Char,Subhead Char,Subhead Char Char Char,Alt-S Char Char Char,Alt-S Char Char Char Char,Alt-S Char Char Char Char Char Char Char,Alt-S Char Char Char Char Char Char"/>
    <w:next w:val="a"/>
    <w:link w:val="SubheadCharChar"/>
    <w:rsid w:val="00182915"/>
    <w:pPr>
      <w:keepNext/>
      <w:spacing w:after="240" w:line="240" w:lineRule="auto"/>
    </w:pPr>
    <w:rPr>
      <w:rFonts w:ascii="Arial" w:eastAsia="Times New Roman" w:hAnsi="Arial" w:cs="Arial"/>
      <w:b/>
      <w:bCs/>
      <w:noProof/>
      <w:lang w:eastAsia="en-US"/>
    </w:rPr>
  </w:style>
  <w:style w:type="character" w:customStyle="1" w:styleId="SubheadCharChar">
    <w:name w:val="Subhead Char Char"/>
    <w:basedOn w:val="a0"/>
    <w:link w:val="Subhead"/>
    <w:rsid w:val="00182915"/>
    <w:rPr>
      <w:rFonts w:ascii="Arial" w:eastAsia="Times New Roman" w:hAnsi="Arial" w:cs="Arial"/>
      <w:b/>
      <w:bCs/>
      <w:noProof/>
      <w:lang w:eastAsia="en-US"/>
    </w:rPr>
  </w:style>
  <w:style w:type="paragraph" w:customStyle="1" w:styleId="BoxHeadline">
    <w:name w:val="Box Headline"/>
    <w:rsid w:val="00182915"/>
    <w:pPr>
      <w:suppressAutoHyphens/>
      <w:spacing w:after="120" w:line="240" w:lineRule="auto"/>
      <w:jc w:val="center"/>
    </w:pPr>
    <w:rPr>
      <w:rFonts w:ascii="Arial" w:eastAsia="Times New Roman" w:hAnsi="Arial" w:cs="Times New Roman"/>
      <w:b/>
      <w:sz w:val="18"/>
      <w:szCs w:val="20"/>
      <w:lang w:eastAsia="en-US"/>
    </w:rPr>
  </w:style>
  <w:style w:type="paragraph" w:customStyle="1" w:styleId="SectionHead">
    <w:name w:val="Section # Head"/>
    <w:basedOn w:val="a"/>
    <w:rsid w:val="0016608E"/>
    <w:pPr>
      <w:pBdr>
        <w:bottom w:val="single" w:sz="4" w:space="2" w:color="auto"/>
      </w:pBdr>
      <w:suppressAutoHyphens/>
    </w:pPr>
    <w:rPr>
      <w:rFonts w:eastAsia="Times New Roman"/>
      <w:b/>
      <w:caps/>
      <w:spacing w:val="20"/>
      <w:sz w:val="22"/>
      <w:szCs w:val="20"/>
    </w:rPr>
  </w:style>
  <w:style w:type="paragraph" w:styleId="a3">
    <w:name w:val="Balloon Text"/>
    <w:basedOn w:val="a"/>
    <w:link w:val="a4"/>
    <w:uiPriority w:val="99"/>
    <w:semiHidden/>
    <w:unhideWhenUsed/>
    <w:rsid w:val="0016608E"/>
    <w:rPr>
      <w:rFonts w:ascii="Tahoma" w:hAnsi="Tahoma" w:cs="Tahoma"/>
      <w:sz w:val="16"/>
      <w:szCs w:val="16"/>
    </w:rPr>
  </w:style>
  <w:style w:type="character" w:customStyle="1" w:styleId="a4">
    <w:name w:val="Текст у виносці Знак"/>
    <w:basedOn w:val="a0"/>
    <w:link w:val="a3"/>
    <w:uiPriority w:val="99"/>
    <w:semiHidden/>
    <w:rsid w:val="0016608E"/>
    <w:rPr>
      <w:rFonts w:ascii="Tahoma" w:eastAsia="PMingLiU" w:hAnsi="Tahoma" w:cs="Tahoma"/>
      <w:sz w:val="16"/>
      <w:szCs w:val="16"/>
      <w:lang w:eastAsia="en-US"/>
    </w:rPr>
  </w:style>
  <w:style w:type="character" w:styleId="a5">
    <w:name w:val="Hyperlink"/>
    <w:basedOn w:val="a0"/>
    <w:rsid w:val="00AB37C8"/>
    <w:rPr>
      <w:color w:val="0000FF"/>
      <w:u w:val="single"/>
    </w:rPr>
  </w:style>
  <w:style w:type="paragraph" w:styleId="a6">
    <w:name w:val="List Paragraph"/>
    <w:basedOn w:val="a"/>
    <w:uiPriority w:val="34"/>
    <w:qFormat/>
    <w:rsid w:val="00AB37C8"/>
    <w:pPr>
      <w:suppressAutoHyphens/>
      <w:ind w:left="720"/>
      <w:contextualSpacing/>
    </w:pPr>
    <w:rPr>
      <w:rFonts w:ascii="Times New Roman" w:eastAsia="Times New Roman" w:hAnsi="Times New Roman"/>
      <w:szCs w:val="20"/>
    </w:rPr>
  </w:style>
  <w:style w:type="character" w:styleId="a7">
    <w:name w:val="annotation reference"/>
    <w:basedOn w:val="a0"/>
    <w:uiPriority w:val="99"/>
    <w:semiHidden/>
    <w:unhideWhenUsed/>
    <w:rsid w:val="006238DF"/>
    <w:rPr>
      <w:sz w:val="16"/>
      <w:szCs w:val="16"/>
    </w:rPr>
  </w:style>
  <w:style w:type="paragraph" w:styleId="a8">
    <w:name w:val="annotation text"/>
    <w:basedOn w:val="a"/>
    <w:link w:val="a9"/>
    <w:uiPriority w:val="99"/>
    <w:unhideWhenUsed/>
    <w:rsid w:val="006238DF"/>
    <w:rPr>
      <w:sz w:val="20"/>
      <w:szCs w:val="20"/>
    </w:rPr>
  </w:style>
  <w:style w:type="character" w:customStyle="1" w:styleId="a9">
    <w:name w:val="Текст примітки Знак"/>
    <w:basedOn w:val="a0"/>
    <w:link w:val="a8"/>
    <w:uiPriority w:val="99"/>
    <w:rsid w:val="006238DF"/>
    <w:rPr>
      <w:rFonts w:ascii="Arial" w:eastAsia="PMingLiU" w:hAnsi="Arial" w:cs="Times New Roman"/>
      <w:sz w:val="20"/>
      <w:szCs w:val="20"/>
      <w:lang w:eastAsia="en-US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6238DF"/>
    <w:rPr>
      <w:b/>
      <w:bCs/>
    </w:rPr>
  </w:style>
  <w:style w:type="character" w:customStyle="1" w:styleId="ab">
    <w:name w:val="Тема примітки Знак"/>
    <w:basedOn w:val="a9"/>
    <w:link w:val="aa"/>
    <w:uiPriority w:val="99"/>
    <w:semiHidden/>
    <w:rsid w:val="006238DF"/>
    <w:rPr>
      <w:rFonts w:ascii="Arial" w:eastAsia="PMingLiU" w:hAnsi="Arial" w:cs="Times New Roman"/>
      <w:b/>
      <w:bCs/>
      <w:sz w:val="20"/>
      <w:szCs w:val="20"/>
      <w:lang w:eastAsia="en-US"/>
    </w:rPr>
  </w:style>
  <w:style w:type="paragraph" w:customStyle="1" w:styleId="Bullet">
    <w:name w:val="Bullet"/>
    <w:aliases w:val="Alt-B"/>
    <w:next w:val="a"/>
    <w:uiPriority w:val="99"/>
    <w:rsid w:val="003D3DEC"/>
    <w:pPr>
      <w:tabs>
        <w:tab w:val="num" w:pos="720"/>
      </w:tabs>
      <w:spacing w:after="0" w:line="240" w:lineRule="auto"/>
      <w:ind w:left="720" w:hanging="360"/>
    </w:pPr>
    <w:rPr>
      <w:rFonts w:ascii="Times New Roman" w:eastAsia="Times New Roman" w:hAnsi="Times New Roman" w:cs="Times New Roman"/>
      <w:noProof/>
      <w:szCs w:val="20"/>
      <w:lang w:eastAsia="en-US"/>
    </w:rPr>
  </w:style>
  <w:style w:type="character" w:styleId="ac">
    <w:name w:val="FollowedHyperlink"/>
    <w:basedOn w:val="a0"/>
    <w:uiPriority w:val="99"/>
    <w:semiHidden/>
    <w:unhideWhenUsed/>
    <w:rsid w:val="00DB50C4"/>
    <w:rPr>
      <w:color w:val="800080" w:themeColor="followedHyperlink"/>
      <w:u w:val="single"/>
    </w:rPr>
  </w:style>
  <w:style w:type="paragraph" w:styleId="ad">
    <w:name w:val="header"/>
    <w:basedOn w:val="a"/>
    <w:link w:val="ae"/>
    <w:uiPriority w:val="99"/>
    <w:unhideWhenUsed/>
    <w:rsid w:val="00C6779E"/>
    <w:pPr>
      <w:tabs>
        <w:tab w:val="center" w:pos="4680"/>
        <w:tab w:val="right" w:pos="9360"/>
      </w:tabs>
    </w:pPr>
  </w:style>
  <w:style w:type="character" w:customStyle="1" w:styleId="ae">
    <w:name w:val="Верхній колонтитул Знак"/>
    <w:basedOn w:val="a0"/>
    <w:link w:val="ad"/>
    <w:uiPriority w:val="99"/>
    <w:rsid w:val="00C6779E"/>
    <w:rPr>
      <w:rFonts w:ascii="Arial" w:eastAsia="PMingLiU" w:hAnsi="Arial" w:cs="Times New Roman"/>
      <w:sz w:val="24"/>
      <w:szCs w:val="24"/>
      <w:lang w:eastAsia="en-US"/>
    </w:rPr>
  </w:style>
  <w:style w:type="paragraph" w:styleId="af">
    <w:name w:val="footer"/>
    <w:basedOn w:val="a"/>
    <w:link w:val="af0"/>
    <w:uiPriority w:val="99"/>
    <w:unhideWhenUsed/>
    <w:rsid w:val="00C6779E"/>
    <w:pPr>
      <w:tabs>
        <w:tab w:val="center" w:pos="4680"/>
        <w:tab w:val="right" w:pos="9360"/>
      </w:tabs>
    </w:pPr>
  </w:style>
  <w:style w:type="character" w:customStyle="1" w:styleId="af0">
    <w:name w:val="Нижній колонтитул Знак"/>
    <w:basedOn w:val="a0"/>
    <w:link w:val="af"/>
    <w:uiPriority w:val="99"/>
    <w:rsid w:val="00C6779E"/>
    <w:rPr>
      <w:rFonts w:ascii="Arial" w:eastAsia="PMingLiU" w:hAnsi="Arial" w:cs="Times New Roman"/>
      <w:sz w:val="24"/>
      <w:szCs w:val="24"/>
      <w:lang w:eastAsia="en-US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A834AF"/>
    <w:rPr>
      <w:color w:val="605E5C"/>
      <w:shd w:val="clear" w:color="auto" w:fill="E1DFDD"/>
    </w:rPr>
  </w:style>
  <w:style w:type="table" w:styleId="af1">
    <w:name w:val="Table Grid"/>
    <w:basedOn w:val="a1"/>
    <w:uiPriority w:val="59"/>
    <w:rsid w:val="007878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Revision"/>
    <w:hidden/>
    <w:uiPriority w:val="99"/>
    <w:semiHidden/>
    <w:rsid w:val="00E7220B"/>
    <w:pPr>
      <w:spacing w:after="0" w:line="240" w:lineRule="auto"/>
    </w:pPr>
    <w:rPr>
      <w:rFonts w:ascii="Arial" w:eastAsia="PMingLiU" w:hAnsi="Arial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>
    <TaxCatchAll xmlns="8d7096d6-fc66-4344-9e3f-2445529a09f6" xsi:nil="true"/>
    <hbf0c10381aa4bd59932b5b7da857fed xmlns="8d7096d6-fc66-4344-9e3f-2445529a09f6">
      <Terms xmlns="http://schemas.microsoft.com/office/infopath/2007/PartnerControls"/>
    </hbf0c10381aa4bd59932b5b7da857fe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roject Grants and SAF" ma:contentTypeID="0x0101008DA58B5CA681664FAB24816C56F410850C0034AC007E5C63FC469190A70CCE709E74" ma:contentTypeVersion="19" ma:contentTypeDescription="" ma:contentTypeScope="" ma:versionID="cb9ff9f28d334c9f20f223b376ded0e7">
  <xsd:schema xmlns:xsd="http://www.w3.org/2001/XMLSchema" xmlns:xs="http://www.w3.org/2001/XMLSchema" xmlns:p="http://schemas.microsoft.com/office/2006/metadata/properties" xmlns:ns2="8d7096d6-fc66-4344-9e3f-2445529a09f6" xmlns:ns4="c6f0fd27-7de3-4028-80c4-c69d54674202" targetNamespace="http://schemas.microsoft.com/office/2006/metadata/properties" ma:root="true" ma:fieldsID="08fc13147726009d8580a5c8ded2b13b" ns2:_="" ns4:_="">
    <xsd:import namespace="8d7096d6-fc66-4344-9e3f-2445529a09f6"/>
    <xsd:import namespace="c6f0fd27-7de3-4028-80c4-c69d54674202"/>
    <xsd:element name="properties">
      <xsd:complexType>
        <xsd:sequence>
          <xsd:element name="documentManagement">
            <xsd:complexType>
              <xsd:all>
                <xsd:element ref="ns2:hbf0c10381aa4bd59932b5b7da857fed" minOccurs="0"/>
                <xsd:element ref="ns2:TaxCatchAll" minOccurs="0"/>
                <xsd:element ref="ns2:TaxCatchAllLabel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096d6-fc66-4344-9e3f-2445529a09f6" elementFormDefault="qualified">
    <xsd:import namespace="http://schemas.microsoft.com/office/2006/documentManagement/types"/>
    <xsd:import namespace="http://schemas.microsoft.com/office/infopath/2007/PartnerControls"/>
    <xsd:element name="hbf0c10381aa4bd59932b5b7da857fed" ma:index="8" nillable="true" ma:taxonomy="true" ma:internalName="hbf0c10381aa4bd59932b5b7da857fed" ma:taxonomyFieldName="Project_x0020_Document_x0020_Type" ma:displayName="Project Document Type" ma:default="" ma:fieldId="{1bf0c103-81aa-4bd5-9932-b5b7da857fed}" ma:sspId="822e118f-d533-465d-b5ca-7beed2256e09" ma:termSetId="d8a5acf7-091c-4877-b363-b3708ae070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459381e6-4375-4a80-acd8-85b15b1e957b}" ma:internalName="TaxCatchAll" ma:showField="CatchAllData" ma:web="3f0b0a6a-9552-433c-bf55-dc4cdc4828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459381e6-4375-4a80-acd8-85b15b1e957b}" ma:internalName="TaxCatchAllLabel" ma:readOnly="true" ma:showField="CatchAllDataLabel" ma:web="3f0b0a6a-9552-433c-bf55-dc4cdc4828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f0fd27-7de3-4028-80c4-c69d546742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822e118f-d533-465d-b5ca-7beed2256e09" ContentTypeId="0x0101008DA58B5CA681664FAB24816C56F410850C" PreviousValue="false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EA6272-DD90-4731-88EF-9E4AB3C63BD5}">
  <ds:schemaRefs>
    <ds:schemaRef ds:uri="http://schemas.microsoft.com/office/2006/metadata/properties"/>
    <ds:schemaRef ds:uri="8d7096d6-fc66-4344-9e3f-2445529a09f6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9A93F4A-BC23-4D7F-9A7E-CAA4DCD65B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096d6-fc66-4344-9e3f-2445529a09f6"/>
    <ds:schemaRef ds:uri="c6f0fd27-7de3-4028-80c4-c69d546742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35814C-A4D9-4E5C-A0DB-7F8DFB14DE6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D29F8B-EF43-4C6A-AD38-4140A56E05C7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BD63119E-BCBC-4732-B0E6-9ABFC95A19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2801</Words>
  <Characters>1597</Characters>
  <Application>Microsoft Office Word</Application>
  <DocSecurity>0</DocSecurity>
  <Lines>13</Lines>
  <Paragraphs>8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>Grant Application Template</vt:lpstr>
    </vt:vector>
  </TitlesOfParts>
  <Company/>
  <LinksUpToDate>false</LinksUpToDate>
  <CharactersWithSpaces>4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Application Template</dc:title>
  <dc:subject/>
  <dc:creator>mcassal</dc:creator>
  <cp:keywords/>
  <cp:lastModifiedBy>oksana oksana</cp:lastModifiedBy>
  <cp:revision>12</cp:revision>
  <dcterms:created xsi:type="dcterms:W3CDTF">2022-08-09T08:17:00Z</dcterms:created>
  <dcterms:modified xsi:type="dcterms:W3CDTF">2022-08-09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A58B5CA681664FAB24816C56F410850C0034AC007E5C63FC469190A70CCE709E74</vt:lpwstr>
  </property>
  <property fmtid="{D5CDD505-2E9C-101B-9397-08002B2CF9AE}" pid="3" name="BusinessUnit">
    <vt:lpwstr>1;#Risk Management Division|23b212c8-39fe-474a-8cb5-d01f8908af9d</vt:lpwstr>
  </property>
  <property fmtid="{D5CDD505-2E9C-101B-9397-08002B2CF9AE}" pid="4" name="Process Leaders_C1">
    <vt:lpwstr>;#Contracts;#Grants;#</vt:lpwstr>
  </property>
  <property fmtid="{D5CDD505-2E9C-101B-9397-08002B2CF9AE}" pid="5" name="Process_x0020_Areas">
    <vt:lpwstr>107;#Grants|89ae0aee-dc72-47ec-a876-a2776099547f</vt:lpwstr>
  </property>
  <property fmtid="{D5CDD505-2E9C-101B-9397-08002B2CF9AE}" pid="6" name="Process Areas">
    <vt:lpwstr>107;#Grants|89ae0aee-dc72-47ec-a876-a2776099547f</vt:lpwstr>
  </property>
  <property fmtid="{D5CDD505-2E9C-101B-9397-08002B2CF9AE}" pid="7" name="DivisionDepartment">
    <vt:lpwstr>2;#Grants|eac68778-40a3-42c7-9464-803099ef7512</vt:lpwstr>
  </property>
  <property fmtid="{D5CDD505-2E9C-101B-9397-08002B2CF9AE}" pid="8" name="Document Type">
    <vt:lpwstr>9;#Form or Templates|2a9f07b7-16a7-4a78-9f88-644d11f888af</vt:lpwstr>
  </property>
  <property fmtid="{D5CDD505-2E9C-101B-9397-08002B2CF9AE}" pid="9" name="QMS Process Leaders">
    <vt:lpwstr>14;#Grants|eac68778-40a3-42c7-9464-803099ef7512</vt:lpwstr>
  </property>
  <property fmtid="{D5CDD505-2E9C-101B-9397-08002B2CF9AE}" pid="10" name="Process Area">
    <vt:lpwstr>165;#Grants|a90fe0a6-ab69-46fd-9e05-6c810eb95b17</vt:lpwstr>
  </property>
  <property fmtid="{D5CDD505-2E9C-101B-9397-08002B2CF9AE}" pid="11" name="FileLeafRef">
    <vt:lpwstr>Grant Application Template.docx</vt:lpwstr>
  </property>
  <property fmtid="{D5CDD505-2E9C-101B-9397-08002B2CF9AE}" pid="12" name="Created By">
    <vt:lpwstr>i:0#.w|chemonics_hq\spadmin</vt:lpwstr>
  </property>
  <property fmtid="{D5CDD505-2E9C-101B-9397-08002B2CF9AE}" pid="13" name="Modified By">
    <vt:lpwstr>SHAREPOINT\system</vt:lpwstr>
  </property>
  <property fmtid="{D5CDD505-2E9C-101B-9397-08002B2CF9AE}" pid="14" name="Users">
    <vt:lpwstr/>
  </property>
  <property fmtid="{D5CDD505-2E9C-101B-9397-08002B2CF9AE}" pid="15" name="LINKTEK-ID-FILE">
    <vt:lpwstr>019E-5F6F-84E0-1CA4</vt:lpwstr>
  </property>
  <property fmtid="{D5CDD505-2E9C-101B-9397-08002B2CF9AE}" pid="16" name="LINKTEK-ID-LINK=1">
    <vt:lpwstr>012E-0A88-85F9-6D26|https://chemonics.sharepoint.com/sites/001/library/Grant Budget Template.xlsx</vt:lpwstr>
  </property>
  <property fmtid="{D5CDD505-2E9C-101B-9397-08002B2CF9AE}" pid="17" name="LINKTEK-ID-LINK=2">
    <vt:lpwstr>01BE-3C79-D309-E14E|https://chemonics.sharepoint.com/sites/001/library/Request for Applications (RFA) Template.docx</vt:lpwstr>
  </property>
  <property fmtid="{D5CDD505-2E9C-101B-9397-08002B2CF9AE}" pid="18" name="LINKTEK-ID-LINK=3">
    <vt:lpwstr>0194-50AF-6051-9BD5|https://chemonics.sharepoint.com/sites/001/library/Annual Program Statement (APS) Template.docx</vt:lpwstr>
  </property>
  <property fmtid="{D5CDD505-2E9C-101B-9397-08002B2CF9AE}" pid="19" name="LINKTEK-ID-LINK=4">
    <vt:lpwstr>0164-1F35-1C85-3CED|https://chemonics.sharepoint.com/sites/001/library/Grantee Cost Share Best Practices.docx</vt:lpwstr>
  </property>
  <property fmtid="{D5CDD505-2E9C-101B-9397-08002B2CF9AE}" pid="20" name="source_item_id">
    <vt:lpwstr>4297</vt:lpwstr>
  </property>
  <property fmtid="{D5CDD505-2E9C-101B-9397-08002B2CF9AE}" pid="21" name="Project Document Type">
    <vt:lpwstr/>
  </property>
</Properties>
</file>